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10935" w:type="dxa"/>
        <w:jc w:val="center"/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055"/>
        <w:gridCol w:w="5040"/>
        <w:gridCol w:w="2340"/>
        <w:gridCol w:w="1500"/>
      </w:tblGrid>
      <w:tr w:rsidRPr="00B324A8" w:rsidR="00B324A8" w:rsidTr="0252D3D3" w14:paraId="7A1CE6A1" w14:textId="77777777">
        <w:trPr>
          <w:jc w:val="center"/>
        </w:trPr>
        <w:tc>
          <w:tcPr>
            <w:tcW w:w="10935" w:type="dxa"/>
            <w:gridSpan w:val="4"/>
            <w:tcBorders>
              <w:top w:val="single" w:color="auto" w:sz="12" w:space="0"/>
              <w:left w:val="single" w:color="auto" w:sz="12" w:space="0"/>
              <w:bottom w:val="single" w:color="auto" w:sz="12" w:space="0"/>
              <w:right w:val="single" w:color="auto" w:sz="12" w:space="0"/>
            </w:tcBorders>
            <w:shd w:val="clear" w:color="auto" w:fill="FFFFFF" w:themeFill="background1"/>
            <w:tcMar>
              <w:top w:w="0" w:type="dxa"/>
              <w:left w:w="120" w:type="dxa"/>
              <w:bottom w:w="0" w:type="dxa"/>
              <w:right w:w="120" w:type="dxa"/>
            </w:tcMar>
            <w:hideMark/>
          </w:tcPr>
          <w:p w:rsidRPr="00B324A8" w:rsidR="00B324A8" w:rsidP="0252D3D3" w:rsidRDefault="006359CE" w14:paraId="09392928" w14:textId="77777777" w14:noSpellErr="1">
            <w:pPr>
              <w:spacing w:after="240" w:line="360" w:lineRule="atLeast"/>
              <w:jc w:val="center"/>
              <w:rPr>
                <w:rFonts w:ascii="Arial" w:hAnsi="Arial" w:eastAsia="Times New Roman" w:cs="Arial"/>
                <w:color w:val="000000" w:themeColor="text1" w:themeTint="FF" w:themeShade="FF"/>
                <w:sz w:val="21"/>
                <w:szCs w:val="21"/>
              </w:rPr>
            </w:pPr>
            <w:r w:rsidRPr="0252D3D3" w:rsidR="0252D3D3">
              <w:rPr>
                <w:rFonts w:ascii="Arial" w:hAnsi="Arial" w:eastAsia="Times New Roman" w:cs="Arial"/>
                <w:b w:val="1"/>
                <w:bCs w:val="1"/>
                <w:color w:val="000000" w:themeColor="text1" w:themeTint="FF" w:themeShade="FF"/>
                <w:sz w:val="21"/>
                <w:szCs w:val="21"/>
              </w:rPr>
              <w:t xml:space="preserve">CS 360 </w:t>
            </w:r>
            <w:r w:rsidRPr="0252D3D3" w:rsidR="0252D3D3">
              <w:rPr>
                <w:rFonts w:ascii="Arial" w:hAnsi="Arial" w:eastAsia="Times New Roman" w:cs="Arial"/>
                <w:b w:val="1"/>
                <w:bCs w:val="1"/>
                <w:color w:val="000000" w:themeColor="text1" w:themeTint="FF" w:themeShade="FF"/>
                <w:sz w:val="21"/>
                <w:szCs w:val="21"/>
              </w:rPr>
              <w:t xml:space="preserve">WEEKLY </w:t>
            </w:r>
            <w:r w:rsidRPr="0252D3D3" w:rsidR="0252D3D3">
              <w:rPr>
                <w:rFonts w:ascii="Arial" w:hAnsi="Arial" w:eastAsia="Times New Roman" w:cs="Arial"/>
                <w:b w:val="1"/>
                <w:bCs w:val="1"/>
                <w:color w:val="000000" w:themeColor="text1" w:themeTint="FF" w:themeShade="FF"/>
                <w:sz w:val="21"/>
                <w:szCs w:val="21"/>
              </w:rPr>
              <w:t>PROGRESS</w:t>
            </w:r>
            <w:r w:rsidRPr="0252D3D3" w:rsidR="0252D3D3">
              <w:rPr>
                <w:rFonts w:ascii="Arial" w:hAnsi="Arial" w:eastAsia="Times New Roman" w:cs="Arial"/>
                <w:b w:val="1"/>
                <w:bCs w:val="1"/>
                <w:color w:val="000000" w:themeColor="text1" w:themeTint="FF" w:themeShade="FF"/>
                <w:sz w:val="21"/>
                <w:szCs w:val="21"/>
              </w:rPr>
              <w:t xml:space="preserve"> REPORT</w:t>
            </w:r>
          </w:p>
        </w:tc>
      </w:tr>
      <w:tr w:rsidRPr="00B324A8" w:rsidR="00B324A8" w:rsidTr="0252D3D3" w14:paraId="4B338E8C" w14:textId="77777777">
        <w:trPr>
          <w:jc w:val="center"/>
        </w:trPr>
        <w:tc>
          <w:tcPr>
            <w:tcW w:w="2055" w:type="dxa"/>
            <w:tcBorders>
              <w:top w:val="single" w:color="auto" w:sz="12" w:space="0"/>
              <w:left w:val="single" w:color="auto" w:sz="12" w:space="0"/>
              <w:bottom w:val="single" w:color="auto" w:sz="12" w:space="0"/>
              <w:right w:val="single" w:color="auto" w:sz="12" w:space="0"/>
            </w:tcBorders>
            <w:shd w:val="clear" w:color="auto" w:fill="FFFFFF" w:themeFill="background1"/>
            <w:tcMar>
              <w:top w:w="0" w:type="dxa"/>
              <w:left w:w="120" w:type="dxa"/>
              <w:bottom w:w="0" w:type="dxa"/>
              <w:right w:w="120" w:type="dxa"/>
            </w:tcMar>
            <w:hideMark/>
          </w:tcPr>
          <w:p w:rsidRPr="00B324A8" w:rsidR="00B324A8" w:rsidP="0252D3D3" w:rsidRDefault="00EE1510" w14:paraId="5C234F53" w14:textId="77777777" w14:noSpellErr="1">
            <w:pPr>
              <w:spacing w:after="240" w:line="360" w:lineRule="atLeast"/>
              <w:rPr>
                <w:rFonts w:ascii="Arial" w:hAnsi="Arial" w:eastAsia="Times New Roman" w:cs="Arial"/>
                <w:color w:val="000000" w:themeColor="text1" w:themeTint="FF" w:themeShade="FF"/>
                <w:sz w:val="21"/>
                <w:szCs w:val="21"/>
              </w:rPr>
            </w:pPr>
            <w:r w:rsidRPr="0252D3D3" w:rsidR="0252D3D3">
              <w:rPr>
                <w:rFonts w:ascii="Arial" w:hAnsi="Arial" w:eastAsia="Times New Roman" w:cs="Arial"/>
                <w:b w:val="1"/>
                <w:bCs w:val="1"/>
                <w:color w:val="000000" w:themeColor="text1" w:themeTint="FF" w:themeShade="FF"/>
                <w:sz w:val="21"/>
                <w:szCs w:val="21"/>
              </w:rPr>
              <w:t>Project</w:t>
            </w:r>
            <w:r w:rsidRPr="0252D3D3" w:rsidR="0252D3D3">
              <w:rPr>
                <w:rFonts w:ascii="Arial" w:hAnsi="Arial" w:eastAsia="Times New Roman" w:cs="Arial"/>
                <w:b w:val="1"/>
                <w:bCs w:val="1"/>
                <w:color w:val="000000" w:themeColor="text1" w:themeTint="FF" w:themeShade="FF"/>
                <w:sz w:val="21"/>
                <w:szCs w:val="21"/>
              </w:rPr>
              <w:t xml:space="preserve"> Name:</w:t>
            </w:r>
          </w:p>
        </w:tc>
        <w:tc>
          <w:tcPr>
            <w:tcW w:w="8880" w:type="dxa"/>
            <w:gridSpan w:val="3"/>
            <w:tcBorders>
              <w:top w:val="single" w:color="auto" w:sz="12" w:space="0"/>
              <w:left w:val="single" w:color="auto" w:sz="12" w:space="0"/>
              <w:bottom w:val="single" w:color="auto" w:sz="12" w:space="0"/>
              <w:right w:val="single" w:color="auto" w:sz="12" w:space="0"/>
            </w:tcBorders>
            <w:shd w:val="clear" w:color="auto" w:fill="FFFFFF" w:themeFill="background1"/>
            <w:tcMar>
              <w:top w:w="0" w:type="dxa"/>
              <w:left w:w="120" w:type="dxa"/>
              <w:bottom w:w="0" w:type="dxa"/>
              <w:right w:w="120" w:type="dxa"/>
            </w:tcMar>
          </w:tcPr>
          <w:p w:rsidRPr="00B324A8" w:rsidR="00B324A8" w:rsidP="0252D3D3" w:rsidRDefault="5B3F75C9" w14:paraId="2C42D27E" w14:textId="0B6A08EA" w14:noSpellErr="1">
            <w:pPr>
              <w:spacing w:after="240" w:line="360" w:lineRule="atLeast"/>
              <w:rPr>
                <w:rFonts w:ascii="Arial" w:hAnsi="Arial" w:eastAsia="Times New Roman" w:cs="Arial"/>
                <w:color w:val="000000" w:themeColor="text1" w:themeTint="FF" w:themeShade="FF"/>
                <w:sz w:val="21"/>
                <w:szCs w:val="21"/>
              </w:rPr>
            </w:pPr>
            <w:r w:rsidRPr="0252D3D3" w:rsidR="0252D3D3">
              <w:rPr>
                <w:rFonts w:ascii="Arial" w:hAnsi="Arial" w:eastAsia="Times New Roman" w:cs="Arial"/>
                <w:color w:val="000000" w:themeColor="text1" w:themeTint="FF" w:themeShade="FF"/>
                <w:sz w:val="21"/>
                <w:szCs w:val="21"/>
              </w:rPr>
              <w:t>Wikipedia Clone</w:t>
            </w:r>
          </w:p>
        </w:tc>
      </w:tr>
      <w:tr w:rsidRPr="00B324A8" w:rsidR="00EE1510" w:rsidTr="0252D3D3" w14:paraId="75730E95" w14:textId="77777777">
        <w:trPr>
          <w:jc w:val="center"/>
        </w:trPr>
        <w:tc>
          <w:tcPr>
            <w:tcW w:w="2055" w:type="dxa"/>
            <w:tcBorders>
              <w:top w:val="single" w:color="auto" w:sz="12" w:space="0"/>
              <w:left w:val="single" w:color="auto" w:sz="12" w:space="0"/>
              <w:bottom w:val="single" w:color="auto" w:sz="12" w:space="0"/>
              <w:right w:val="single" w:color="auto" w:sz="12" w:space="0"/>
            </w:tcBorders>
            <w:shd w:val="clear" w:color="auto" w:fill="FFFFFF" w:themeFill="background1"/>
            <w:tcMar>
              <w:top w:w="0" w:type="dxa"/>
              <w:left w:w="120" w:type="dxa"/>
              <w:bottom w:w="0" w:type="dxa"/>
              <w:right w:w="120" w:type="dxa"/>
            </w:tcMar>
            <w:hideMark/>
          </w:tcPr>
          <w:p w:rsidRPr="00B324A8" w:rsidR="00B324A8" w:rsidP="0252D3D3" w:rsidRDefault="00EE1510" w14:paraId="30EC2918" w14:textId="77777777" w14:noSpellErr="1">
            <w:pPr>
              <w:spacing w:after="240" w:line="360" w:lineRule="atLeast"/>
              <w:rPr>
                <w:rFonts w:ascii="Arial" w:hAnsi="Arial" w:eastAsia="Times New Roman" w:cs="Arial"/>
                <w:color w:val="000000" w:themeColor="text1" w:themeTint="FF" w:themeShade="FF"/>
                <w:sz w:val="21"/>
                <w:szCs w:val="21"/>
              </w:rPr>
            </w:pPr>
            <w:r w:rsidRPr="0252D3D3" w:rsidR="0252D3D3">
              <w:rPr>
                <w:rFonts w:ascii="Arial" w:hAnsi="Arial" w:eastAsia="Times New Roman" w:cs="Arial"/>
                <w:b w:val="1"/>
                <w:bCs w:val="1"/>
                <w:color w:val="000000" w:themeColor="text1" w:themeTint="FF" w:themeShade="FF"/>
                <w:sz w:val="21"/>
                <w:szCs w:val="21"/>
              </w:rPr>
              <w:t>Client</w:t>
            </w:r>
            <w:r w:rsidRPr="0252D3D3" w:rsidR="0252D3D3">
              <w:rPr>
                <w:rFonts w:ascii="Arial" w:hAnsi="Arial" w:eastAsia="Times New Roman" w:cs="Arial"/>
                <w:b w:val="1"/>
                <w:bCs w:val="1"/>
                <w:color w:val="000000" w:themeColor="text1" w:themeTint="FF" w:themeShade="FF"/>
                <w:sz w:val="21"/>
                <w:szCs w:val="21"/>
              </w:rPr>
              <w:t xml:space="preserve"> Name:</w:t>
            </w:r>
          </w:p>
        </w:tc>
        <w:tc>
          <w:tcPr>
            <w:tcW w:w="5040" w:type="dxa"/>
            <w:tcBorders>
              <w:top w:val="single" w:color="auto" w:sz="12" w:space="0"/>
              <w:left w:val="single" w:color="auto" w:sz="12" w:space="0"/>
              <w:bottom w:val="single" w:color="auto" w:sz="12" w:space="0"/>
              <w:right w:val="single" w:color="auto" w:sz="12" w:space="0"/>
            </w:tcBorders>
            <w:shd w:val="clear" w:color="auto" w:fill="FFFFFF" w:themeFill="background1"/>
            <w:tcMar>
              <w:top w:w="0" w:type="dxa"/>
              <w:left w:w="120" w:type="dxa"/>
              <w:bottom w:w="0" w:type="dxa"/>
              <w:right w:w="120" w:type="dxa"/>
            </w:tcMar>
          </w:tcPr>
          <w:p w:rsidRPr="00B324A8" w:rsidR="00B324A8" w:rsidP="0252D3D3" w:rsidRDefault="5B3F75C9" w14:paraId="3156327C" w14:textId="2243D434" w14:noSpellErr="1">
            <w:pPr>
              <w:spacing w:after="240" w:line="360" w:lineRule="atLeast"/>
              <w:rPr>
                <w:rFonts w:ascii="Arial" w:hAnsi="Arial" w:eastAsia="Times New Roman" w:cs="Arial"/>
                <w:color w:val="000000" w:themeColor="text1" w:themeTint="FF" w:themeShade="FF"/>
                <w:sz w:val="21"/>
                <w:szCs w:val="21"/>
              </w:rPr>
            </w:pPr>
            <w:r w:rsidRPr="0252D3D3" w:rsidR="0252D3D3">
              <w:rPr>
                <w:rFonts w:ascii="Arial" w:hAnsi="Arial" w:eastAsia="Times New Roman" w:cs="Arial"/>
                <w:color w:val="000000" w:themeColor="text1" w:themeTint="FF" w:themeShade="FF"/>
                <w:sz w:val="21"/>
                <w:szCs w:val="21"/>
              </w:rPr>
              <w:t>Manh Do</w:t>
            </w:r>
          </w:p>
        </w:tc>
        <w:tc>
          <w:tcPr>
            <w:tcW w:w="2340" w:type="dxa"/>
            <w:tcBorders>
              <w:top w:val="single" w:color="auto" w:sz="12" w:space="0"/>
              <w:left w:val="single" w:color="auto" w:sz="12" w:space="0"/>
              <w:bottom w:val="single" w:color="auto" w:sz="12" w:space="0"/>
              <w:right w:val="single" w:color="auto" w:sz="12" w:space="0"/>
            </w:tcBorders>
            <w:shd w:val="clear" w:color="auto" w:fill="FFFFFF" w:themeFill="background1"/>
            <w:tcMar>
              <w:top w:w="0" w:type="dxa"/>
              <w:left w:w="120" w:type="dxa"/>
              <w:bottom w:w="0" w:type="dxa"/>
              <w:right w:w="120" w:type="dxa"/>
            </w:tcMar>
            <w:hideMark/>
          </w:tcPr>
          <w:p w:rsidRPr="00B324A8" w:rsidR="00B324A8" w:rsidP="0252D3D3" w:rsidRDefault="006359CE" w14:paraId="3806FE0B" w14:textId="77777777" w14:noSpellErr="1">
            <w:pPr>
              <w:spacing w:after="240" w:line="360" w:lineRule="atLeast"/>
              <w:jc w:val="right"/>
              <w:rPr>
                <w:rFonts w:ascii="Arial" w:hAnsi="Arial" w:eastAsia="Times New Roman" w:cs="Arial"/>
                <w:color w:val="000000" w:themeColor="text1" w:themeTint="FF" w:themeShade="FF"/>
                <w:sz w:val="21"/>
                <w:szCs w:val="21"/>
              </w:rPr>
            </w:pPr>
            <w:r w:rsidRPr="0252D3D3" w:rsidR="0252D3D3">
              <w:rPr>
                <w:rFonts w:ascii="Arial" w:hAnsi="Arial" w:eastAsia="Times New Roman" w:cs="Arial"/>
                <w:b w:val="1"/>
                <w:bCs w:val="1"/>
                <w:color w:val="000000" w:themeColor="text1" w:themeTint="FF" w:themeShade="FF"/>
                <w:sz w:val="21"/>
                <w:szCs w:val="21"/>
              </w:rPr>
              <w:t>Date:</w:t>
            </w:r>
          </w:p>
        </w:tc>
        <w:tc>
          <w:tcPr>
            <w:tcW w:w="1500" w:type="dxa"/>
            <w:tcBorders>
              <w:top w:val="single" w:color="auto" w:sz="12" w:space="0"/>
              <w:left w:val="single" w:color="auto" w:sz="12" w:space="0"/>
              <w:bottom w:val="single" w:color="auto" w:sz="12" w:space="0"/>
              <w:right w:val="single" w:color="auto" w:sz="12" w:space="0"/>
            </w:tcBorders>
            <w:shd w:val="clear" w:color="auto" w:fill="FFFFFF" w:themeFill="background1"/>
            <w:tcMar>
              <w:top w:w="0" w:type="dxa"/>
              <w:left w:w="120" w:type="dxa"/>
              <w:bottom w:w="0" w:type="dxa"/>
              <w:right w:w="120" w:type="dxa"/>
            </w:tcMar>
            <w:hideMark/>
          </w:tcPr>
          <w:p w:rsidRPr="00B324A8" w:rsidR="00B324A8" w:rsidP="0252D3D3" w:rsidRDefault="00642A50" w14:paraId="79758E43" w14:textId="1B763BBF" w14:noSpellErr="1">
            <w:pPr>
              <w:spacing w:after="240" w:line="360" w:lineRule="atLeast"/>
              <w:rPr>
                <w:rFonts w:ascii="Arial" w:hAnsi="Arial" w:eastAsia="Times New Roman" w:cs="Arial"/>
                <w:color w:val="000000" w:themeColor="text1" w:themeTint="FF" w:themeShade="FF"/>
                <w:sz w:val="21"/>
                <w:szCs w:val="21"/>
              </w:rPr>
            </w:pPr>
            <w:r w:rsidRPr="0252D3D3" w:rsidR="0252D3D3">
              <w:rPr>
                <w:rFonts w:ascii="Arial" w:hAnsi="Arial" w:eastAsia="Times New Roman" w:cs="Arial"/>
                <w:color w:val="000000" w:themeColor="text1" w:themeTint="FF" w:themeShade="FF"/>
                <w:sz w:val="21"/>
                <w:szCs w:val="21"/>
              </w:rPr>
              <w:t>9/22</w:t>
            </w:r>
            <w:r w:rsidRPr="0252D3D3" w:rsidR="0252D3D3">
              <w:rPr>
                <w:rFonts w:ascii="Arial" w:hAnsi="Arial" w:eastAsia="Times New Roman" w:cs="Arial"/>
                <w:color w:val="000000" w:themeColor="text1" w:themeTint="FF" w:themeShade="FF"/>
                <w:sz w:val="21"/>
                <w:szCs w:val="21"/>
              </w:rPr>
              <w:t>/17</w:t>
            </w:r>
          </w:p>
        </w:tc>
      </w:tr>
      <w:tr w:rsidRPr="00B324A8" w:rsidR="00EE1510" w:rsidTr="0252D3D3" w14:paraId="69AB9DF6" w14:textId="77777777">
        <w:trPr>
          <w:jc w:val="center"/>
        </w:trPr>
        <w:tc>
          <w:tcPr>
            <w:tcW w:w="2055" w:type="dxa"/>
            <w:tcBorders>
              <w:top w:val="single" w:color="auto" w:sz="12" w:space="0"/>
              <w:left w:val="single" w:color="auto" w:sz="12" w:space="0"/>
              <w:bottom w:val="single" w:color="auto" w:sz="12" w:space="0"/>
              <w:right w:val="single" w:color="auto" w:sz="12" w:space="0"/>
            </w:tcBorders>
            <w:shd w:val="clear" w:color="auto" w:fill="FFFFFF" w:themeFill="background1"/>
            <w:tcMar>
              <w:top w:w="0" w:type="dxa"/>
              <w:left w:w="120" w:type="dxa"/>
              <w:bottom w:w="0" w:type="dxa"/>
              <w:right w:w="120" w:type="dxa"/>
            </w:tcMar>
            <w:hideMark/>
          </w:tcPr>
          <w:p w:rsidRPr="00B324A8" w:rsidR="00B324A8" w:rsidP="0252D3D3" w:rsidRDefault="00B324A8" w14:paraId="4152FA53" w14:textId="77777777" w14:noSpellErr="1">
            <w:pPr>
              <w:spacing w:after="240" w:line="360" w:lineRule="atLeast"/>
              <w:rPr>
                <w:rFonts w:ascii="Arial" w:hAnsi="Arial" w:eastAsia="Times New Roman" w:cs="Arial"/>
                <w:color w:val="000000" w:themeColor="text1" w:themeTint="FF" w:themeShade="FF"/>
                <w:sz w:val="21"/>
                <w:szCs w:val="21"/>
              </w:rPr>
            </w:pPr>
            <w:r w:rsidRPr="0252D3D3" w:rsidR="0252D3D3">
              <w:rPr>
                <w:rFonts w:ascii="Arial" w:hAnsi="Arial" w:eastAsia="Times New Roman" w:cs="Arial"/>
                <w:b w:val="1"/>
                <w:bCs w:val="1"/>
                <w:color w:val="000000" w:themeColor="text1" w:themeTint="FF" w:themeShade="FF"/>
                <w:sz w:val="21"/>
                <w:szCs w:val="21"/>
              </w:rPr>
              <w:t>Project Phase:</w:t>
            </w:r>
          </w:p>
        </w:tc>
        <w:tc>
          <w:tcPr>
            <w:tcW w:w="5040" w:type="dxa"/>
            <w:tcBorders>
              <w:top w:val="single" w:color="auto" w:sz="12" w:space="0"/>
              <w:left w:val="single" w:color="auto" w:sz="12" w:space="0"/>
              <w:bottom w:val="single" w:color="auto" w:sz="12" w:space="0"/>
              <w:right w:val="single" w:color="auto" w:sz="12" w:space="0"/>
            </w:tcBorders>
            <w:shd w:val="clear" w:color="auto" w:fill="FFFFFF" w:themeFill="background1"/>
            <w:tcMar>
              <w:top w:w="0" w:type="dxa"/>
              <w:left w:w="120" w:type="dxa"/>
              <w:bottom w:w="0" w:type="dxa"/>
              <w:right w:w="120" w:type="dxa"/>
            </w:tcMar>
          </w:tcPr>
          <w:p w:rsidRPr="00B324A8" w:rsidR="00B324A8" w:rsidP="0252D3D3" w:rsidRDefault="00642A50" w14:paraId="08AA29D8" w14:textId="40E8E469" w14:noSpellErr="1">
            <w:pPr>
              <w:spacing w:after="240" w:line="360" w:lineRule="atLeast"/>
              <w:rPr>
                <w:rFonts w:ascii="Arial" w:hAnsi="Arial" w:eastAsia="Times New Roman" w:cs="Arial"/>
                <w:color w:val="000000" w:themeColor="text1" w:themeTint="FF" w:themeShade="FF"/>
                <w:sz w:val="21"/>
                <w:szCs w:val="21"/>
              </w:rPr>
            </w:pPr>
            <w:r w:rsidRPr="0252D3D3" w:rsidR="0252D3D3">
              <w:rPr>
                <w:rFonts w:ascii="Arial" w:hAnsi="Arial" w:eastAsia="Times New Roman" w:cs="Arial"/>
                <w:color w:val="000000" w:themeColor="text1" w:themeTint="FF" w:themeShade="FF"/>
                <w:sz w:val="21"/>
                <w:szCs w:val="21"/>
              </w:rPr>
              <w:t>Design/Development</w:t>
            </w:r>
          </w:p>
        </w:tc>
        <w:tc>
          <w:tcPr>
            <w:tcW w:w="2340" w:type="dxa"/>
            <w:tcBorders>
              <w:top w:val="single" w:color="auto" w:sz="12" w:space="0"/>
              <w:left w:val="single" w:color="auto" w:sz="12" w:space="0"/>
              <w:bottom w:val="single" w:color="auto" w:sz="12" w:space="0"/>
              <w:right w:val="single" w:color="auto" w:sz="12" w:space="0"/>
            </w:tcBorders>
            <w:shd w:val="clear" w:color="auto" w:fill="FFFFFF" w:themeFill="background1"/>
            <w:tcMar>
              <w:top w:w="0" w:type="dxa"/>
              <w:left w:w="120" w:type="dxa"/>
              <w:bottom w:w="0" w:type="dxa"/>
              <w:right w:w="120" w:type="dxa"/>
            </w:tcMar>
            <w:hideMark/>
          </w:tcPr>
          <w:p w:rsidRPr="00B324A8" w:rsidR="00B324A8" w:rsidP="0252D3D3" w:rsidRDefault="00EE1510" w14:paraId="6AA141D2" w14:textId="77777777" w14:noSpellErr="1">
            <w:pPr>
              <w:spacing w:after="240" w:line="360" w:lineRule="atLeast"/>
              <w:jc w:val="center"/>
              <w:rPr>
                <w:rFonts w:ascii="Arial" w:hAnsi="Arial" w:eastAsia="Times New Roman" w:cs="Arial"/>
                <w:color w:val="000000" w:themeColor="text1" w:themeTint="FF" w:themeShade="FF"/>
                <w:sz w:val="21"/>
                <w:szCs w:val="21"/>
              </w:rPr>
            </w:pPr>
            <w:r w:rsidRPr="0252D3D3" w:rsidR="0252D3D3">
              <w:rPr>
                <w:rFonts w:ascii="Arial" w:hAnsi="Arial" w:eastAsia="Times New Roman" w:cs="Arial"/>
                <w:b w:val="1"/>
                <w:bCs w:val="1"/>
                <w:color w:val="000000" w:themeColor="text1" w:themeTint="FF" w:themeShade="FF"/>
                <w:sz w:val="21"/>
                <w:szCs w:val="21"/>
              </w:rPr>
              <w:t>Week # in Milestone:</w:t>
            </w:r>
          </w:p>
        </w:tc>
        <w:tc>
          <w:tcPr>
            <w:tcW w:w="1500" w:type="dxa"/>
            <w:tcBorders>
              <w:top w:val="single" w:color="auto" w:sz="12" w:space="0"/>
              <w:left w:val="single" w:color="auto" w:sz="12" w:space="0"/>
              <w:bottom w:val="single" w:color="auto" w:sz="12" w:space="0"/>
              <w:right w:val="single" w:color="auto" w:sz="12" w:space="0"/>
            </w:tcBorders>
            <w:shd w:val="clear" w:color="auto" w:fill="FFFFFF" w:themeFill="background1"/>
            <w:tcMar>
              <w:top w:w="0" w:type="dxa"/>
              <w:left w:w="120" w:type="dxa"/>
              <w:bottom w:w="0" w:type="dxa"/>
              <w:right w:w="120" w:type="dxa"/>
            </w:tcMar>
          </w:tcPr>
          <w:p w:rsidRPr="00B324A8" w:rsidR="00B324A8" w:rsidP="0252D3D3" w:rsidRDefault="00D4457C" w14:paraId="12E63229" w14:textId="37D1089D">
            <w:pPr>
              <w:spacing w:after="240" w:line="360" w:lineRule="atLeast"/>
              <w:rPr>
                <w:rFonts w:ascii="Arial" w:hAnsi="Arial" w:eastAsia="Times New Roman" w:cs="Arial"/>
                <w:color w:val="000000" w:themeColor="text1" w:themeTint="FF" w:themeShade="FF"/>
                <w:sz w:val="21"/>
                <w:szCs w:val="21"/>
              </w:rPr>
            </w:pPr>
            <w:r w:rsidRPr="0252D3D3" w:rsidR="0252D3D3">
              <w:rPr>
                <w:rFonts w:ascii="Arial" w:hAnsi="Arial" w:eastAsia="Times New Roman" w:cs="Arial"/>
                <w:color w:val="000000" w:themeColor="text1" w:themeTint="FF" w:themeShade="FF"/>
                <w:sz w:val="21"/>
                <w:szCs w:val="21"/>
              </w:rPr>
              <w:t>4</w:t>
            </w:r>
          </w:p>
        </w:tc>
      </w:tr>
      <w:tr w:rsidRPr="00B324A8" w:rsidR="00EE1510" w:rsidTr="0252D3D3" w14:paraId="742D3436" w14:textId="77777777">
        <w:trPr>
          <w:jc w:val="center"/>
        </w:trPr>
        <w:tc>
          <w:tcPr>
            <w:tcW w:w="2055" w:type="dxa"/>
            <w:tcBorders>
              <w:top w:val="single" w:color="auto" w:sz="12" w:space="0"/>
              <w:left w:val="single" w:color="auto" w:sz="12" w:space="0"/>
              <w:bottom w:val="single" w:color="auto" w:sz="12" w:space="0"/>
              <w:right w:val="single" w:color="auto" w:sz="12" w:space="0"/>
            </w:tcBorders>
            <w:shd w:val="clear" w:color="auto" w:fill="FFFFFF" w:themeFill="background1"/>
            <w:tcMar>
              <w:top w:w="0" w:type="dxa"/>
              <w:left w:w="120" w:type="dxa"/>
              <w:bottom w:w="0" w:type="dxa"/>
              <w:right w:w="120" w:type="dxa"/>
            </w:tcMar>
            <w:hideMark/>
          </w:tcPr>
          <w:p w:rsidRPr="00B324A8" w:rsidR="00B324A8" w:rsidP="0252D3D3" w:rsidRDefault="00B324A8" w14:paraId="029F657B" w14:textId="77777777" w14:noSpellErr="1">
            <w:pPr>
              <w:spacing w:after="240" w:line="360" w:lineRule="atLeast"/>
              <w:rPr>
                <w:rFonts w:ascii="Arial" w:hAnsi="Arial" w:eastAsia="Times New Roman" w:cs="Arial"/>
                <w:color w:val="000000" w:themeColor="text1" w:themeTint="FF" w:themeShade="FF"/>
                <w:sz w:val="21"/>
                <w:szCs w:val="21"/>
              </w:rPr>
            </w:pPr>
            <w:r w:rsidRPr="0252D3D3" w:rsidR="0252D3D3">
              <w:rPr>
                <w:rFonts w:ascii="Arial" w:hAnsi="Arial" w:eastAsia="Times New Roman" w:cs="Arial"/>
                <w:b w:val="1"/>
                <w:bCs w:val="1"/>
                <w:color w:val="000000" w:themeColor="text1" w:themeTint="FF" w:themeShade="FF"/>
                <w:sz w:val="21"/>
                <w:szCs w:val="21"/>
              </w:rPr>
              <w:t>Project Manager:</w:t>
            </w:r>
          </w:p>
        </w:tc>
        <w:tc>
          <w:tcPr>
            <w:tcW w:w="5040" w:type="dxa"/>
            <w:tcBorders>
              <w:top w:val="single" w:color="auto" w:sz="12" w:space="0"/>
              <w:left w:val="single" w:color="auto" w:sz="12" w:space="0"/>
              <w:bottom w:val="single" w:color="auto" w:sz="12" w:space="0"/>
              <w:right w:val="single" w:color="auto" w:sz="12" w:space="0"/>
            </w:tcBorders>
            <w:shd w:val="clear" w:color="auto" w:fill="FFFFFF" w:themeFill="background1"/>
            <w:tcMar>
              <w:top w:w="0" w:type="dxa"/>
              <w:left w:w="120" w:type="dxa"/>
              <w:bottom w:w="0" w:type="dxa"/>
              <w:right w:w="120" w:type="dxa"/>
            </w:tcMar>
          </w:tcPr>
          <w:p w:rsidRPr="00B324A8" w:rsidR="00B324A8" w:rsidP="0252D3D3" w:rsidRDefault="00D4457C" w14:paraId="6586F456" w14:textId="635BA07A">
            <w:pPr>
              <w:spacing w:after="240" w:line="360" w:lineRule="atLeast"/>
              <w:rPr>
                <w:rFonts w:ascii="Arial" w:hAnsi="Arial" w:eastAsia="Times New Roman" w:cs="Arial"/>
                <w:color w:val="000000" w:themeColor="text1" w:themeTint="FF" w:themeShade="FF"/>
                <w:sz w:val="21"/>
                <w:szCs w:val="21"/>
              </w:rPr>
            </w:pPr>
            <w:r w:rsidRPr="0252D3D3" w:rsidR="0252D3D3">
              <w:rPr>
                <w:rFonts w:ascii="Arial" w:hAnsi="Arial" w:eastAsia="Times New Roman" w:cs="Arial"/>
                <w:color w:val="000000" w:themeColor="text1" w:themeTint="FF" w:themeShade="FF"/>
                <w:sz w:val="21"/>
                <w:szCs w:val="21"/>
              </w:rPr>
              <w:t xml:space="preserve">Michelle </w:t>
            </w:r>
            <w:proofErr w:type="spellStart"/>
            <w:r w:rsidRPr="0252D3D3" w:rsidR="0252D3D3">
              <w:rPr>
                <w:rFonts w:ascii="Arial" w:hAnsi="Arial" w:eastAsia="Times New Roman" w:cs="Arial"/>
                <w:color w:val="000000" w:themeColor="text1" w:themeTint="FF" w:themeShade="FF"/>
                <w:sz w:val="21"/>
                <w:szCs w:val="21"/>
              </w:rPr>
              <w:t>Schapmire</w:t>
            </w:r>
            <w:proofErr w:type="spellEnd"/>
          </w:p>
        </w:tc>
        <w:tc>
          <w:tcPr>
            <w:tcW w:w="2340" w:type="dxa"/>
            <w:tcBorders>
              <w:top w:val="single" w:color="auto" w:sz="12" w:space="0"/>
              <w:left w:val="single" w:color="auto" w:sz="12" w:space="0"/>
              <w:bottom w:val="single" w:color="auto" w:sz="12" w:space="0"/>
              <w:right w:val="single" w:color="auto" w:sz="12" w:space="0"/>
            </w:tcBorders>
            <w:shd w:val="clear" w:color="auto" w:fill="FFFFFF" w:themeFill="background1"/>
            <w:tcMar>
              <w:top w:w="0" w:type="dxa"/>
              <w:left w:w="120" w:type="dxa"/>
              <w:bottom w:w="0" w:type="dxa"/>
              <w:right w:w="120" w:type="dxa"/>
            </w:tcMar>
          </w:tcPr>
          <w:p w:rsidRPr="00B324A8" w:rsidR="00B324A8" w:rsidP="00B324A8" w:rsidRDefault="00B324A8" w14:paraId="10A87134" w14:textId="77777777">
            <w:pPr>
              <w:spacing w:after="240" w:line="360" w:lineRule="atLeast"/>
              <w:rPr>
                <w:rFonts w:ascii="Arial" w:hAnsi="Arial" w:eastAsia="Times New Roman" w:cs="Arial"/>
                <w:color w:val="000000"/>
                <w:sz w:val="21"/>
                <w:szCs w:val="21"/>
              </w:rPr>
            </w:pPr>
          </w:p>
        </w:tc>
        <w:tc>
          <w:tcPr>
            <w:tcW w:w="1500" w:type="dxa"/>
            <w:tcBorders>
              <w:top w:val="single" w:color="auto" w:sz="12" w:space="0"/>
              <w:left w:val="single" w:color="auto" w:sz="12" w:space="0"/>
              <w:bottom w:val="single" w:color="auto" w:sz="12" w:space="0"/>
              <w:right w:val="single" w:color="auto" w:sz="12" w:space="0"/>
            </w:tcBorders>
            <w:shd w:val="clear" w:color="auto" w:fill="FFFFFF" w:themeFill="background1"/>
            <w:tcMar>
              <w:top w:w="0" w:type="dxa"/>
              <w:left w:w="120" w:type="dxa"/>
              <w:bottom w:w="0" w:type="dxa"/>
              <w:right w:w="120" w:type="dxa"/>
            </w:tcMar>
          </w:tcPr>
          <w:p w:rsidRPr="00B324A8" w:rsidR="00B324A8" w:rsidP="00B324A8" w:rsidRDefault="00B324A8" w14:paraId="3DBE21EB" w14:textId="77777777">
            <w:pPr>
              <w:spacing w:after="240" w:line="360" w:lineRule="atLeast"/>
              <w:rPr>
                <w:rFonts w:ascii="Arial" w:hAnsi="Arial" w:eastAsia="Times New Roman" w:cs="Arial"/>
                <w:color w:val="000000"/>
                <w:sz w:val="21"/>
                <w:szCs w:val="21"/>
              </w:rPr>
            </w:pPr>
          </w:p>
        </w:tc>
      </w:tr>
    </w:tbl>
    <w:p w:rsidR="004A0D16" w:rsidP="006359CE" w:rsidRDefault="004A0D16" w14:paraId="3DF77A56" w14:textId="77777777">
      <w:pPr>
        <w:spacing w:line="240" w:lineRule="auto"/>
        <w:contextualSpacing/>
      </w:pPr>
    </w:p>
    <w:p w:rsidRPr="004A0D16" w:rsidR="006359CE" w:rsidP="0252D3D3" w:rsidRDefault="5B3F75C9" w14:paraId="60F5FB13" w14:textId="77777777" w14:noSpellErr="1">
      <w:pPr>
        <w:spacing w:line="240" w:lineRule="auto"/>
        <w:contextualSpacing/>
        <w:rPr>
          <w:b w:val="1"/>
          <w:bCs w:val="1"/>
        </w:rPr>
      </w:pPr>
      <w:r w:rsidRPr="0252D3D3" w:rsidR="0252D3D3">
        <w:rPr>
          <w:b w:val="1"/>
          <w:bCs w:val="1"/>
        </w:rPr>
        <w:t>Accomplished Last Week:</w:t>
      </w:r>
    </w:p>
    <w:p w:rsidRPr="00505568" w:rsidR="004A0D16" w:rsidP="21B41F38" w:rsidRDefault="5B3F75C9" w14:paraId="3DBFCFC7" w14:textId="35F8D388" w14:noSpellErr="1">
      <w:pPr>
        <w:pStyle w:val="ListParagraph"/>
        <w:numPr>
          <w:ilvl w:val="0"/>
          <w:numId w:val="28"/>
        </w:numPr>
        <w:spacing w:line="240" w:lineRule="auto"/>
        <w:rPr/>
      </w:pPr>
      <w:r w:rsidRPr="0252D3D3" w:rsidR="0252D3D3">
        <w:rPr>
          <w:rFonts w:ascii="Calibri" w:hAnsi="Calibri" w:eastAsia="Calibri" w:cs="Calibri"/>
        </w:rPr>
        <w:t>Homepage/Login page design research (Peter/Steven)</w:t>
      </w:r>
    </w:p>
    <w:p w:rsidR="00505568" w:rsidP="00505568" w:rsidRDefault="00505568" w14:paraId="29F32C4B" w14:textId="2FC1DB53" w14:noSpellErr="1">
      <w:pPr>
        <w:pStyle w:val="ListParagraph"/>
        <w:numPr>
          <w:ilvl w:val="0"/>
          <w:numId w:val="9"/>
        </w:numPr>
        <w:spacing w:line="240" w:lineRule="auto"/>
        <w:rPr/>
      </w:pPr>
      <w:r w:rsidR="0252D3D3">
        <w:rPr/>
        <w:t>Homepage logo design (Peter)</w:t>
      </w:r>
      <w:bookmarkStart w:name="_GoBack" w:id="0"/>
      <w:bookmarkEnd w:id="0"/>
    </w:p>
    <w:p w:rsidR="004A0D16" w:rsidP="21B41F38" w:rsidRDefault="5B3F75C9" w14:paraId="7F93E5E4" w14:textId="699E3CC5" w14:noSpellErr="1">
      <w:pPr>
        <w:pStyle w:val="ListParagraph"/>
        <w:numPr>
          <w:ilvl w:val="0"/>
          <w:numId w:val="28"/>
        </w:numPr>
        <w:spacing w:line="240" w:lineRule="auto"/>
        <w:rPr/>
      </w:pPr>
      <w:r w:rsidRPr="0252D3D3" w:rsidR="0252D3D3">
        <w:rPr>
          <w:rFonts w:ascii="Calibri" w:hAnsi="Calibri" w:eastAsia="Calibri" w:cs="Calibri"/>
        </w:rPr>
        <w:t>Database schema (Daniel)</w:t>
      </w:r>
    </w:p>
    <w:p w:rsidR="004A0D16" w:rsidP="21B41F38" w:rsidRDefault="5B3F75C9" w14:paraId="5C905325" w14:textId="041EFFC9" w14:noSpellErr="1">
      <w:pPr>
        <w:pStyle w:val="ListParagraph"/>
        <w:numPr>
          <w:ilvl w:val="0"/>
          <w:numId w:val="28"/>
        </w:numPr>
        <w:spacing w:line="240" w:lineRule="auto"/>
        <w:rPr/>
      </w:pPr>
      <w:r w:rsidRPr="0252D3D3" w:rsidR="0252D3D3">
        <w:rPr>
          <w:rFonts w:ascii="Calibri" w:hAnsi="Calibri" w:eastAsia="Calibri" w:cs="Calibri"/>
        </w:rPr>
        <w:t>Create flow chart of the design of the login/registration functions (Zach)</w:t>
      </w:r>
    </w:p>
    <w:p w:rsidR="004A0D16" w:rsidP="21B41F38" w:rsidRDefault="5B3F75C9" w14:paraId="52E9002B" w14:textId="626846B9" w14:noSpellErr="1">
      <w:pPr>
        <w:pStyle w:val="ListParagraph"/>
        <w:numPr>
          <w:ilvl w:val="0"/>
          <w:numId w:val="28"/>
        </w:numPr>
        <w:spacing w:line="240" w:lineRule="auto"/>
        <w:rPr/>
      </w:pPr>
      <w:r w:rsidRPr="0252D3D3" w:rsidR="0252D3D3">
        <w:rPr>
          <w:rFonts w:ascii="Calibri" w:hAnsi="Calibri" w:eastAsia="Calibri" w:cs="Calibri"/>
        </w:rPr>
        <w:t>Create a schedule for current milestone (Michelle)</w:t>
      </w:r>
    </w:p>
    <w:p w:rsidR="004A0D16" w:rsidP="21B41F38" w:rsidRDefault="5B3F75C9" w14:paraId="4104CEA0" w14:textId="78DCBB05" w14:noSpellErr="1">
      <w:pPr>
        <w:pStyle w:val="ListParagraph"/>
        <w:numPr>
          <w:ilvl w:val="0"/>
          <w:numId w:val="28"/>
        </w:numPr>
        <w:spacing w:line="240" w:lineRule="auto"/>
        <w:rPr/>
      </w:pPr>
      <w:r w:rsidRPr="0252D3D3" w:rsidR="0252D3D3">
        <w:rPr>
          <w:rFonts w:ascii="Calibri" w:hAnsi="Calibri" w:eastAsia="Calibri" w:cs="Calibri"/>
        </w:rPr>
        <w:t>Research and create outline for documentation (Peter/Michelle)</w:t>
      </w:r>
    </w:p>
    <w:p w:rsidR="004A0D16" w:rsidP="004A0D16" w:rsidRDefault="004A0D16" w14:paraId="2C5FE6FA" w14:textId="77777777">
      <w:pPr>
        <w:spacing w:line="240" w:lineRule="auto"/>
        <w:contextualSpacing/>
      </w:pPr>
    </w:p>
    <w:p w:rsidR="004A0D16" w:rsidP="0252D3D3" w:rsidRDefault="5B3F75C9" w14:paraId="6FF71F3C" w14:textId="0DD5C28D" w14:noSpellErr="1">
      <w:pPr>
        <w:spacing w:line="240" w:lineRule="auto"/>
        <w:contextualSpacing/>
        <w:rPr>
          <w:b w:val="1"/>
          <w:bCs w:val="1"/>
        </w:rPr>
      </w:pPr>
      <w:r w:rsidRPr="0252D3D3" w:rsidR="0252D3D3">
        <w:rPr>
          <w:b w:val="1"/>
          <w:bCs w:val="1"/>
        </w:rPr>
        <w:t>Planned but not Accomplished Last Week:</w:t>
      </w:r>
    </w:p>
    <w:p w:rsidR="004A0D16" w:rsidP="21B41F38" w:rsidRDefault="5B3F75C9" w14:paraId="5586ED8D" w14:textId="5EFE4786" w14:noSpellErr="1">
      <w:pPr>
        <w:pStyle w:val="ListParagraph"/>
        <w:numPr>
          <w:ilvl w:val="0"/>
          <w:numId w:val="27"/>
        </w:numPr>
        <w:spacing w:line="240" w:lineRule="auto"/>
        <w:rPr/>
      </w:pPr>
      <w:r w:rsidRPr="0252D3D3" w:rsidR="0252D3D3">
        <w:rPr>
          <w:rFonts w:ascii="Calibri" w:hAnsi="Calibri" w:eastAsia="Calibri" w:cs="Calibri"/>
        </w:rPr>
        <w:t>Pi not remotely accessible</w:t>
      </w:r>
    </w:p>
    <w:p w:rsidR="004A0D16" w:rsidP="21B41F38" w:rsidRDefault="5B3F75C9" w14:paraId="60E04207" w14:textId="42EB5068" w14:noSpellErr="1">
      <w:pPr>
        <w:pStyle w:val="ListParagraph"/>
        <w:numPr>
          <w:ilvl w:val="0"/>
          <w:numId w:val="27"/>
        </w:numPr>
        <w:spacing w:line="240" w:lineRule="auto"/>
        <w:rPr/>
      </w:pPr>
      <w:r w:rsidRPr="0252D3D3" w:rsidR="0252D3D3">
        <w:rPr>
          <w:rFonts w:ascii="Calibri" w:hAnsi="Calibri" w:eastAsia="Calibri" w:cs="Calibri"/>
        </w:rPr>
        <w:t>Docker is not set up</w:t>
      </w:r>
    </w:p>
    <w:p w:rsidR="004A0D16" w:rsidP="006359CE" w:rsidRDefault="004A0D16" w14:paraId="5295CEA6" w14:textId="77777777">
      <w:pPr>
        <w:spacing w:line="240" w:lineRule="auto"/>
        <w:contextualSpacing/>
      </w:pPr>
    </w:p>
    <w:p w:rsidR="004A0D16" w:rsidP="0252D3D3" w:rsidRDefault="5B3F75C9" w14:paraId="65C60700" w14:textId="5B9EB60D" w14:noSpellErr="1">
      <w:pPr>
        <w:spacing w:line="240" w:lineRule="auto"/>
        <w:contextualSpacing/>
        <w:rPr>
          <w:b w:val="1"/>
          <w:bCs w:val="1"/>
        </w:rPr>
      </w:pPr>
      <w:r w:rsidRPr="0252D3D3" w:rsidR="0252D3D3">
        <w:rPr>
          <w:b w:val="1"/>
          <w:bCs w:val="1"/>
        </w:rPr>
        <w:t>Accomplished This Week (Distinguish between group members):</w:t>
      </w:r>
    </w:p>
    <w:p w:rsidR="00505568" w:rsidP="21B41F38" w:rsidRDefault="5B3F75C9" w14:paraId="170C8ED0" w14:textId="7BA101F9" w14:noSpellErr="1">
      <w:pPr>
        <w:pStyle w:val="ListParagraph"/>
        <w:numPr>
          <w:ilvl w:val="0"/>
          <w:numId w:val="26"/>
        </w:numPr>
        <w:spacing w:line="240" w:lineRule="auto"/>
        <w:rPr/>
      </w:pPr>
      <w:r w:rsidR="0252D3D3">
        <w:rPr/>
        <w:t>Created a home page and a registration page (Peter/Steven)</w:t>
      </w:r>
    </w:p>
    <w:p w:rsidR="00321419" w:rsidP="0081388C" w:rsidRDefault="004906E6" w14:paraId="43988C17" w14:textId="09691180" w14:noSpellErr="1">
      <w:pPr>
        <w:pStyle w:val="ListParagraph"/>
        <w:numPr>
          <w:ilvl w:val="0"/>
          <w:numId w:val="16"/>
        </w:numPr>
        <w:spacing w:line="240" w:lineRule="auto"/>
        <w:rPr/>
      </w:pPr>
      <w:r w:rsidR="0252D3D3">
        <w:rPr/>
        <w:t xml:space="preserve">Designed </w:t>
      </w:r>
      <w:r w:rsidR="0252D3D3">
        <w:rPr/>
        <w:t>wiki pages for user to input data (Peter/Steven)</w:t>
      </w:r>
    </w:p>
    <w:p w:rsidR="00321419" w:rsidP="0081388C" w:rsidRDefault="00321419" w14:paraId="2D1A7C88" w14:textId="0D457202" w14:noSpellErr="1">
      <w:pPr>
        <w:pStyle w:val="ListParagraph"/>
        <w:numPr>
          <w:ilvl w:val="0"/>
          <w:numId w:val="16"/>
        </w:numPr>
        <w:spacing w:line="240" w:lineRule="auto"/>
        <w:rPr/>
      </w:pPr>
      <w:r w:rsidR="0252D3D3">
        <w:rPr/>
        <w:t xml:space="preserve">Designed wiki pages for user to see </w:t>
      </w:r>
      <w:r w:rsidR="0252D3D3">
        <w:rPr/>
        <w:t>information (Peter/Steven)</w:t>
      </w:r>
    </w:p>
    <w:p w:rsidR="000E513D" w:rsidP="0081388C" w:rsidRDefault="00D35BEB" w14:paraId="02EB6DE5" w14:textId="7626846D" w14:noSpellErr="1">
      <w:pPr>
        <w:pStyle w:val="ListParagraph"/>
        <w:numPr>
          <w:ilvl w:val="0"/>
          <w:numId w:val="16"/>
        </w:numPr>
        <w:spacing w:line="240" w:lineRule="auto"/>
        <w:rPr/>
      </w:pPr>
      <w:r w:rsidR="0252D3D3">
        <w:rPr/>
        <w:t>Rough sketch of the data base schema for inputting data into the wiki (Peter/Steven/Daniel)</w:t>
      </w:r>
    </w:p>
    <w:p w:rsidR="004A0D16" w:rsidP="21B41F38" w:rsidRDefault="5B3F75C9" w14:paraId="79E1398A" w14:textId="1D9834BA" w14:noSpellErr="1">
      <w:pPr>
        <w:pStyle w:val="ListParagraph"/>
        <w:numPr>
          <w:ilvl w:val="0"/>
          <w:numId w:val="26"/>
        </w:numPr>
        <w:spacing w:line="240" w:lineRule="auto"/>
        <w:rPr/>
      </w:pPr>
      <w:r w:rsidR="0252D3D3">
        <w:rPr/>
        <w:t>Created a database with a user table (Daniel/Zach)</w:t>
      </w:r>
    </w:p>
    <w:p w:rsidR="5B3F75C9" w:rsidP="21B41F38" w:rsidRDefault="5B3F75C9" w14:paraId="553667AD" w14:textId="5C58574A" w14:noSpellErr="1">
      <w:pPr>
        <w:pStyle w:val="ListParagraph"/>
        <w:numPr>
          <w:ilvl w:val="0"/>
          <w:numId w:val="26"/>
        </w:numPr>
        <w:spacing w:line="240" w:lineRule="auto"/>
        <w:rPr/>
      </w:pPr>
      <w:r w:rsidR="0252D3D3">
        <w:rPr/>
        <w:t>Pi is remotely accessible (Zach)</w:t>
      </w:r>
    </w:p>
    <w:p w:rsidR="5B3F75C9" w:rsidP="21B41F38" w:rsidRDefault="5B3F75C9" w14:paraId="6235C5A2" w14:textId="7D689482" w14:noSpellErr="1">
      <w:pPr>
        <w:pStyle w:val="ListParagraph"/>
        <w:numPr>
          <w:ilvl w:val="0"/>
          <w:numId w:val="26"/>
        </w:numPr>
        <w:spacing w:line="240" w:lineRule="auto"/>
        <w:rPr/>
      </w:pPr>
      <w:r w:rsidR="0252D3D3">
        <w:rPr/>
        <w:t>Installed docker (Michelle)</w:t>
      </w:r>
    </w:p>
    <w:p w:rsidR="5B3F75C9" w:rsidP="21B41F38" w:rsidRDefault="5B3F75C9" w14:paraId="6AC97860" w14:textId="1FA0B83F" w14:noSpellErr="1">
      <w:pPr>
        <w:pStyle w:val="ListParagraph"/>
        <w:numPr>
          <w:ilvl w:val="0"/>
          <w:numId w:val="26"/>
        </w:numPr>
        <w:spacing w:line="240" w:lineRule="auto"/>
        <w:rPr/>
      </w:pPr>
      <w:r w:rsidR="0252D3D3">
        <w:rPr/>
        <w:t>Fleshed out the documentation outline and added a couple of pages (Michelle)</w:t>
      </w:r>
    </w:p>
    <w:p w:rsidRPr="00D35BEB" w:rsidR="5B3F75C9" w:rsidP="5B3F75C9" w:rsidRDefault="004906E6" w14:paraId="498977C9" w14:textId="379914A6" w14:noSpellErr="1">
      <w:pPr>
        <w:pStyle w:val="ListParagraph"/>
        <w:numPr>
          <w:ilvl w:val="0"/>
          <w:numId w:val="11"/>
        </w:numPr>
        <w:spacing w:line="240" w:lineRule="auto"/>
        <w:rPr/>
      </w:pPr>
      <w:r w:rsidR="0252D3D3">
        <w:rPr/>
        <w:t>Installed FileZilla on personal computers upload/download files to the pi(everyone)</w:t>
      </w:r>
    </w:p>
    <w:p w:rsidRPr="004A0D16" w:rsidR="004A0D16" w:rsidP="0252D3D3" w:rsidRDefault="004A0D16" w14:paraId="5E0B4646" w14:textId="77777777" w14:noSpellErr="1">
      <w:pPr>
        <w:spacing w:line="240" w:lineRule="auto"/>
        <w:contextualSpacing/>
        <w:rPr>
          <w:b w:val="1"/>
          <w:bCs w:val="1"/>
        </w:rPr>
      </w:pPr>
      <w:r w:rsidRPr="0252D3D3" w:rsidR="0252D3D3">
        <w:rPr>
          <w:b w:val="1"/>
          <w:bCs w:val="1"/>
        </w:rPr>
        <w:t>Planned bu</w:t>
      </w:r>
      <w:r w:rsidRPr="0252D3D3" w:rsidR="0252D3D3">
        <w:rPr>
          <w:b w:val="1"/>
          <w:bCs w:val="1"/>
        </w:rPr>
        <w:t>t not Accomplished This</w:t>
      </w:r>
      <w:r w:rsidRPr="0252D3D3" w:rsidR="0252D3D3">
        <w:rPr>
          <w:b w:val="1"/>
          <w:bCs w:val="1"/>
        </w:rPr>
        <w:t xml:space="preserve"> Week</w:t>
      </w:r>
      <w:r w:rsidRPr="0252D3D3" w:rsidR="0252D3D3">
        <w:rPr>
          <w:b w:val="1"/>
          <w:bCs w:val="1"/>
        </w:rPr>
        <w:t>:</w:t>
      </w:r>
    </w:p>
    <w:p w:rsidR="20CFC61C" w:rsidP="21B41F38" w:rsidRDefault="20CFC61C" w14:paraId="4A61CE72" w14:textId="0C1D9C91" w14:noSpellErr="1">
      <w:pPr>
        <w:pStyle w:val="ListParagraph"/>
        <w:numPr>
          <w:ilvl w:val="0"/>
          <w:numId w:val="25"/>
        </w:numPr>
        <w:spacing w:line="240" w:lineRule="auto"/>
        <w:rPr/>
      </w:pPr>
      <w:r w:rsidR="0252D3D3">
        <w:rPr/>
        <w:t>Docker containers not set up correctly</w:t>
      </w:r>
    </w:p>
    <w:p w:rsidR="00AF613A" w:rsidP="21B41F38" w:rsidRDefault="20CFC61C" w14:paraId="6AAB8848" w14:textId="28D59BBA" w14:noSpellErr="1">
      <w:pPr>
        <w:pStyle w:val="ListParagraph"/>
        <w:numPr>
          <w:ilvl w:val="0"/>
          <w:numId w:val="25"/>
        </w:numPr>
        <w:spacing w:line="240" w:lineRule="auto"/>
        <w:rPr/>
      </w:pPr>
      <w:r w:rsidR="0252D3D3">
        <w:rPr/>
        <w:t xml:space="preserve">Planned on having 6 more pages </w:t>
      </w:r>
      <w:r w:rsidR="0252D3D3">
        <w:rPr/>
        <w:t>to the document but ended up with 3 more</w:t>
      </w:r>
    </w:p>
    <w:p w:rsidR="00AF613A" w:rsidP="006359CE" w:rsidRDefault="00AF613A" w14:paraId="4B12B96D" w14:textId="3ED28C71">
      <w:pPr>
        <w:spacing w:line="240" w:lineRule="auto"/>
        <w:contextualSpacing/>
        <w:rPr>
          <w:b/>
        </w:rPr>
      </w:pPr>
    </w:p>
    <w:p w:rsidRPr="004A0D16" w:rsidR="004A0D16" w:rsidP="0252D3D3" w:rsidRDefault="004A0D16" w14:paraId="24FAB05A" w14:textId="3376A3C4" w14:noSpellErr="1">
      <w:pPr>
        <w:spacing w:line="240" w:lineRule="auto"/>
        <w:contextualSpacing/>
        <w:rPr>
          <w:b w:val="1"/>
          <w:bCs w:val="1"/>
        </w:rPr>
      </w:pPr>
      <w:r w:rsidRPr="0252D3D3" w:rsidR="0252D3D3">
        <w:rPr>
          <w:b w:val="1"/>
          <w:bCs w:val="1"/>
        </w:rPr>
        <w:t>Goals for Next Week:</w:t>
      </w:r>
    </w:p>
    <w:p w:rsidRPr="00505568" w:rsidR="00505568" w:rsidP="21B41F38" w:rsidRDefault="39C53D6D" w14:paraId="1B4BF20C" w14:textId="2E593F6D" w14:noSpellErr="1">
      <w:pPr>
        <w:pStyle w:val="ListParagraph"/>
        <w:numPr>
          <w:ilvl w:val="0"/>
          <w:numId w:val="24"/>
        </w:numPr>
        <w:spacing w:line="240" w:lineRule="auto"/>
        <w:rPr/>
      </w:pPr>
      <w:r w:rsidR="0252D3D3">
        <w:rPr/>
        <w:t>Working login and registration function</w:t>
      </w:r>
    </w:p>
    <w:p w:rsidR="001C54C5" w:rsidP="21B41F38" w:rsidRDefault="21B41F38" w14:paraId="013F61E9" w14:noSpellErr="1" w14:textId="5CCFD244">
      <w:pPr>
        <w:pStyle w:val="ListParagraph"/>
        <w:numPr>
          <w:ilvl w:val="0"/>
          <w:numId w:val="24"/>
        </w:numPr>
        <w:spacing w:line="240" w:lineRule="auto"/>
        <w:rPr/>
      </w:pPr>
      <w:r w:rsidR="0252D3D3">
        <w:rPr/>
        <w:t xml:space="preserve">Research and design </w:t>
      </w:r>
      <w:r w:rsidR="0252D3D3">
        <w:rPr/>
        <w:t>the article page</w:t>
      </w:r>
    </w:p>
    <w:p w:rsidR="00D35BEB" w:rsidP="21B41F38" w:rsidRDefault="00D35BEB" w14:paraId="4B3BF198" w14:textId="0F76A173" w14:noSpellErr="1">
      <w:pPr>
        <w:pStyle w:val="ListParagraph"/>
        <w:numPr>
          <w:ilvl w:val="0"/>
          <w:numId w:val="24"/>
        </w:numPr>
        <w:spacing w:line="240" w:lineRule="auto"/>
        <w:rPr/>
      </w:pPr>
      <w:r w:rsidR="0252D3D3">
        <w:rPr/>
        <w:t xml:space="preserve">Finish 25 page by Friday </w:t>
      </w:r>
      <w:r w:rsidR="0252D3D3">
        <w:rPr/>
        <w:t>9/2/2017</w:t>
      </w:r>
    </w:p>
    <w:p w:rsidR="00AF613A" w:rsidP="41A699C1" w:rsidRDefault="1CC228E3" w14:paraId="4D15A749" w14:textId="051BD84C" w14:noSpellErr="1">
      <w:pPr>
        <w:pStyle w:val="ListParagraph"/>
        <w:numPr>
          <w:ilvl w:val="0"/>
          <w:numId w:val="6"/>
        </w:numPr>
        <w:spacing w:line="240" w:lineRule="auto"/>
        <w:rPr/>
      </w:pPr>
      <w:r w:rsidR="0252D3D3">
        <w:rPr/>
        <w:t xml:space="preserve">Create models representing the </w:t>
      </w:r>
      <w:r w:rsidR="0252D3D3">
        <w:rPr/>
        <w:t xml:space="preserve">design </w:t>
      </w:r>
      <w:r w:rsidR="0252D3D3">
        <w:rPr/>
        <w:t xml:space="preserve">and logic </w:t>
      </w:r>
      <w:r w:rsidR="0252D3D3">
        <w:rPr/>
        <w:t>of the</w:t>
      </w:r>
      <w:r w:rsidR="0252D3D3">
        <w:rPr/>
        <w:t xml:space="preserve"> login function, registration function and </w:t>
      </w:r>
      <w:r w:rsidR="0252D3D3">
        <w:rPr/>
        <w:t>user interactions</w:t>
      </w:r>
    </w:p>
    <w:p w:rsidR="00AF613A" w:rsidP="006359CE" w:rsidRDefault="00AF613A" w14:paraId="25AFFF47" w14:textId="6E38E1CE">
      <w:pPr>
        <w:spacing w:line="240" w:lineRule="auto"/>
        <w:contextualSpacing/>
      </w:pPr>
    </w:p>
    <w:p w:rsidR="00AF613A" w:rsidP="006359CE" w:rsidRDefault="00AF613A" w14:paraId="515BDB16" w14:textId="2D0D62DB">
      <w:pPr>
        <w:spacing w:line="240" w:lineRule="auto"/>
        <w:contextualSpacing/>
      </w:pPr>
    </w:p>
    <w:p w:rsidR="00AF613A" w:rsidP="006359CE" w:rsidRDefault="00AF613A" w14:paraId="0B562069" w14:textId="2078E5C1">
      <w:pPr>
        <w:spacing w:line="240" w:lineRule="auto"/>
        <w:contextualSpacing/>
      </w:pPr>
    </w:p>
    <w:p w:rsidR="00AF613A" w:rsidP="006359CE" w:rsidRDefault="00AF613A" w14:paraId="64C69CFC" w14:textId="15AB2E43">
      <w:pPr>
        <w:spacing w:line="240" w:lineRule="auto"/>
        <w:contextualSpacing/>
      </w:pPr>
    </w:p>
    <w:p w:rsidR="006359CE" w:rsidP="006359CE" w:rsidRDefault="006359CE" w14:paraId="5E841DE9" w14:textId="1B4FBF76">
      <w:pPr>
        <w:spacing w:line="240" w:lineRule="auto"/>
        <w:contextualSpacing/>
      </w:pPr>
    </w:p>
    <w:p w:rsidRPr="00AF613A" w:rsidR="00AF613A" w:rsidP="00AF613A" w:rsidRDefault="00AF613A" w14:paraId="59B19DC3" w14:textId="40CC9BB7">
      <w:pPr>
        <w:spacing w:line="240" w:lineRule="auto"/>
        <w:contextualSpacing/>
      </w:pPr>
    </w:p>
    <w:p w:rsidR="00AF613A" w:rsidP="0252D3D3" w:rsidRDefault="00AF613A" w14:paraId="19CBDD55" w14:textId="44819DC1" w14:noSpellErr="1">
      <w:pPr>
        <w:rPr>
          <w:b w:val="1"/>
          <w:bCs w:val="1"/>
        </w:rPr>
      </w:pPr>
      <w:r w:rsidRPr="0252D3D3" w:rsidR="0252D3D3">
        <w:rPr>
          <w:b w:val="1"/>
          <w:bCs w:val="1"/>
        </w:rPr>
        <w:t>Group meetings this week (duration, attendance, reason for meeting):</w:t>
      </w:r>
    </w:p>
    <w:p w:rsidR="00AF613A" w:rsidP="006359CE" w:rsidRDefault="00D1635A" w14:paraId="1E1B6011" w14:textId="43706D08" w14:noSpellErr="1">
      <w:r w:rsidR="0252D3D3">
        <w:rPr/>
        <w:t xml:space="preserve">Tuesday </w:t>
      </w:r>
      <w:r w:rsidR="0252D3D3">
        <w:rPr/>
        <w:t xml:space="preserve">9/19/2017 </w:t>
      </w:r>
      <w:r w:rsidR="0252D3D3">
        <w:rPr/>
        <w:t>3</w:t>
      </w:r>
      <w:r w:rsidR="0252D3D3">
        <w:rPr/>
        <w:t>:00</w:t>
      </w:r>
      <w:r w:rsidR="0252D3D3">
        <w:rPr/>
        <w:t xml:space="preserve"> pm – 6:30 pm </w:t>
      </w:r>
      <w:r w:rsidR="0252D3D3">
        <w:rPr/>
        <w:t xml:space="preserve">3.5 </w:t>
      </w:r>
      <w:r w:rsidR="0252D3D3">
        <w:rPr/>
        <w:t xml:space="preserve">hours </w:t>
      </w:r>
      <w:r w:rsidR="0252D3D3">
        <w:rPr/>
        <w:t>(everyone)</w:t>
      </w:r>
    </w:p>
    <w:p w:rsidR="008351A6" w:rsidP="006359CE" w:rsidRDefault="008351A6" w14:paraId="2DB37214" w14:textId="3BC6846B" w14:noSpellErr="1">
      <w:r>
        <w:tab/>
      </w:r>
      <w:r>
        <w:rPr/>
        <w:t>Website design overview from last week (everyone)</w:t>
      </w:r>
    </w:p>
    <w:p w:rsidR="008351A6" w:rsidP="006359CE" w:rsidRDefault="008351A6" w14:paraId="78EFB6C1" w14:textId="1B005D0A" w14:noSpellErr="1">
      <w:r>
        <w:tab/>
      </w:r>
      <w:r>
        <w:rPr/>
        <w:t>Finished rough implementation of search page (Peter/Steven)</w:t>
      </w:r>
    </w:p>
    <w:p w:rsidR="00BC64C0" w:rsidP="006359CE" w:rsidRDefault="00BC64C0" w14:paraId="37479549" w14:textId="588BF7E6" w14:noSpellErr="1">
      <w:r>
        <w:tab/>
      </w:r>
      <w:r>
        <w:rPr/>
        <w:t xml:space="preserve">Designed </w:t>
      </w:r>
      <w:r w:rsidR="00261214">
        <w:rPr/>
        <w:t>rough database schema (Peter/Steven/Daniel)</w:t>
      </w:r>
    </w:p>
    <w:p w:rsidR="008351A6" w:rsidP="006359CE" w:rsidRDefault="008351A6" w14:paraId="6824B42A" w14:textId="4EB4DDC7" w14:noSpellErr="1">
      <w:r>
        <w:tab/>
      </w:r>
      <w:r>
        <w:rPr/>
        <w:t>Start installation of Docker on Pi (Michelle)</w:t>
      </w:r>
    </w:p>
    <w:p w:rsidR="008351A6" w:rsidP="006359CE" w:rsidRDefault="008351A6" w14:paraId="26BD6F3D" w14:textId="3CCCFF33" w14:noSpellErr="1">
      <w:r>
        <w:tab/>
      </w:r>
      <w:r>
        <w:rPr/>
        <w:t>Start on MySQL set up (Daniel)</w:t>
      </w:r>
    </w:p>
    <w:p w:rsidR="008351A6" w:rsidP="006359CE" w:rsidRDefault="008351A6" w14:paraId="52C58154" w14:textId="586FC421" w14:noSpellErr="1">
      <w:r>
        <w:tab/>
      </w:r>
      <w:r>
        <w:rPr/>
        <w:t>Work on networking of Pi (Zach)</w:t>
      </w:r>
    </w:p>
    <w:p w:rsidR="009D37FB" w:rsidP="006359CE" w:rsidRDefault="009D37FB" w14:paraId="5D3DDF9F" w14:textId="5FEEC540" w14:noSpellErr="1">
      <w:r w:rsidR="0252D3D3">
        <w:rPr/>
        <w:t xml:space="preserve">Wednesday </w:t>
      </w:r>
      <w:r w:rsidR="0252D3D3">
        <w:rPr/>
        <w:t>9/20/2017</w:t>
      </w:r>
      <w:r w:rsidR="0252D3D3">
        <w:rPr/>
        <w:t xml:space="preserve"> </w:t>
      </w:r>
      <w:r w:rsidR="0252D3D3">
        <w:rPr/>
        <w:t>10:00 pm to 11:50 pm</w:t>
      </w:r>
    </w:p>
    <w:p w:rsidR="00BC64C0" w:rsidP="006359CE" w:rsidRDefault="00BC64C0" w14:paraId="7F8CA916" w14:textId="18EEADB2" w14:noSpellErr="1">
      <w:r>
        <w:tab/>
      </w:r>
      <w:r w:rsidR="00261214">
        <w:rPr/>
        <w:t>Implement log in page (Peter/Steven)</w:t>
      </w:r>
    </w:p>
    <w:p w:rsidR="00261214" w:rsidP="006359CE" w:rsidRDefault="00261214" w14:paraId="2DE41E8F" w14:textId="227F2EE2" w14:noSpellErr="1">
      <w:r>
        <w:tab/>
      </w:r>
      <w:r>
        <w:rPr/>
        <w:t>Implement search page (Peter/Steven)</w:t>
      </w:r>
    </w:p>
    <w:p w:rsidR="008351A6" w:rsidP="006359CE" w:rsidRDefault="008351A6" w14:paraId="4345E4AE" w14:textId="5A972875" w14:noSpellErr="1">
      <w:r w:rsidR="0252D3D3">
        <w:rPr/>
        <w:t xml:space="preserve">Thursday </w:t>
      </w:r>
      <w:r w:rsidR="0252D3D3">
        <w:rPr/>
        <w:t>9/21/2017 – 9/22/201</w:t>
      </w:r>
      <w:r w:rsidR="0252D3D3">
        <w:rPr/>
        <w:t>7</w:t>
      </w:r>
      <w:r w:rsidR="0252D3D3">
        <w:rPr/>
        <w:t xml:space="preserve"> </w:t>
      </w:r>
      <w:r w:rsidR="0252D3D3">
        <w:rPr/>
        <w:t>9</w:t>
      </w:r>
      <w:r w:rsidR="0252D3D3">
        <w:rPr/>
        <w:t>:00</w:t>
      </w:r>
      <w:r w:rsidR="0252D3D3">
        <w:rPr/>
        <w:t xml:space="preserve"> pm </w:t>
      </w:r>
      <w:r w:rsidR="0252D3D3">
        <w:rPr/>
        <w:t>–</w:t>
      </w:r>
      <w:r w:rsidR="0252D3D3">
        <w:rPr/>
        <w:t xml:space="preserve"> </w:t>
      </w:r>
      <w:r w:rsidR="0252D3D3">
        <w:rPr/>
        <w:t xml:space="preserve">2:00 am </w:t>
      </w:r>
    </w:p>
    <w:p w:rsidR="006170DF" w:rsidP="006359CE" w:rsidRDefault="006170DF" w14:paraId="09D778C8" w14:textId="3974E88A" w14:noSpellErr="1">
      <w:r>
        <w:tab/>
      </w:r>
      <w:r>
        <w:rPr/>
        <w:t>Weekly Report (everyone)</w:t>
      </w:r>
    </w:p>
    <w:p w:rsidR="006170DF" w:rsidP="006359CE" w:rsidRDefault="006170DF" w14:paraId="74095A4D" w14:textId="12AA6787" w14:noSpellErr="1">
      <w:r>
        <w:tab/>
      </w:r>
      <w:r>
        <w:rPr/>
        <w:t xml:space="preserve">Add to </w:t>
      </w:r>
      <w:r w:rsidR="009D37FB">
        <w:rPr/>
        <w:t>essay due next week (everyone)</w:t>
      </w:r>
    </w:p>
    <w:p w:rsidR="009D37FB" w:rsidP="006359CE" w:rsidRDefault="009D37FB" w14:paraId="2C37C756" w14:textId="6CA010E4" w14:noSpellErr="1">
      <w:r>
        <w:tab/>
      </w:r>
      <w:r>
        <w:rPr/>
        <w:t xml:space="preserve">Add JavaScript functionalities to website (Peter/Steven) </w:t>
      </w:r>
    </w:p>
    <w:p w:rsidR="00B46F06" w:rsidP="00AF613A" w:rsidRDefault="008351A6" w14:paraId="14BE03CA" w14:textId="4DA40F32">
      <w:pPr>
        <w:rPr>
          <w:b/>
        </w:rPr>
      </w:pPr>
      <w:r>
        <w:tab/>
      </w:r>
    </w:p>
    <w:p w:rsidR="00B46F06" w:rsidP="0252D3D3" w:rsidRDefault="00AF613A" w14:paraId="63B37535" w14:textId="77777777" w14:noSpellErr="1">
      <w:pPr>
        <w:rPr>
          <w:b w:val="1"/>
          <w:bCs w:val="1"/>
        </w:rPr>
      </w:pPr>
      <w:r w:rsidRPr="0252D3D3" w:rsidR="0252D3D3">
        <w:rPr>
          <w:b w:val="1"/>
          <w:bCs w:val="1"/>
        </w:rPr>
        <w:t>Problems/Warnings:</w:t>
      </w:r>
    </w:p>
    <w:p w:rsidR="00AF613A" w:rsidP="006359CE" w:rsidRDefault="00B46F06" w14:paraId="2422C1F0" w14:textId="5346F1B4" w14:noSpellErr="1">
      <w:r w:rsidR="0252D3D3">
        <w:rPr/>
        <w:t xml:space="preserve">Communication needs to be taken to the next level. </w:t>
      </w:r>
    </w:p>
    <w:p w:rsidR="00B46F06" w:rsidP="006359CE" w:rsidRDefault="00B46F06" w14:paraId="1BBF7B96" w14:textId="49B609AE" w14:noSpellErr="1">
      <w:r w:rsidR="0252D3D3">
        <w:rPr/>
        <w:t xml:space="preserve">Documentation should have been started earlier this week and we are behind. </w:t>
      </w:r>
    </w:p>
    <w:p w:rsidRPr="00B46F06" w:rsidR="00B46F06" w:rsidP="0252D3D3" w:rsidRDefault="00B46F06" w14:paraId="38ED85AD" w14:textId="62FE1D31" w14:noSpellErr="1">
      <w:pPr>
        <w:rPr>
          <w:b w:val="1"/>
          <w:bCs w:val="1"/>
        </w:rPr>
      </w:pPr>
      <w:r w:rsidR="0252D3D3">
        <w:rPr/>
        <w:t xml:space="preserve">Documentation should be elaborated to </w:t>
      </w:r>
      <w:r w:rsidR="0252D3D3">
        <w:rPr/>
        <w:t xml:space="preserve">20 pages by Monday, 25 pages by Wednesday, and review on Thursday night in week </w:t>
      </w:r>
      <w:r w:rsidR="0252D3D3">
        <w:rPr/>
        <w:t>9/25 – 9/30.</w:t>
      </w:r>
    </w:p>
    <w:p w:rsidR="00B46F06" w:rsidP="006359CE" w:rsidRDefault="00B46F06" w14:paraId="6631E391" w14:textId="3536643C">
      <w:pPr>
        <w:rPr>
          <w:b/>
        </w:rPr>
      </w:pPr>
    </w:p>
    <w:p w:rsidR="00AF613A" w:rsidP="006359CE" w:rsidRDefault="00AF613A" w14:paraId="04715D85" w14:textId="77777777">
      <w:pPr>
        <w:rPr>
          <w:b/>
        </w:rPr>
      </w:pPr>
    </w:p>
    <w:p w:rsidR="00AF613A" w:rsidP="006359CE" w:rsidRDefault="00AF613A" w14:paraId="63C47068" w14:textId="77777777">
      <w:pPr>
        <w:rPr>
          <w:b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395"/>
        <w:gridCol w:w="5395"/>
      </w:tblGrid>
      <w:tr w:rsidR="00642A50" w:rsidTr="0252D3D3" w14:paraId="631D45F3" w14:textId="77777777">
        <w:trPr>
          <w:trHeight w:val="620"/>
        </w:trPr>
        <w:tc>
          <w:tcPr>
            <w:tcW w:w="5395" w:type="dxa"/>
            <w:tcMar/>
          </w:tcPr>
          <w:p w:rsidR="00642A50" w:rsidP="0252D3D3" w:rsidRDefault="00642A50" w14:paraId="327E2190" w14:textId="345473C3" w14:noSpellErr="1">
            <w:pPr>
              <w:jc w:val="center"/>
              <w:rPr>
                <w:b w:val="1"/>
                <w:bCs w:val="1"/>
              </w:rPr>
            </w:pPr>
            <w:r w:rsidRPr="0252D3D3" w:rsidR="0252D3D3">
              <w:rPr>
                <w:rFonts w:ascii="Calibri" w:hAnsi="Calibri" w:eastAsia="Calibri" w:cs="Calibri"/>
                <w:b w:val="1"/>
                <w:bCs w:val="1"/>
              </w:rPr>
              <w:t>Group Member Name</w:t>
            </w:r>
          </w:p>
        </w:tc>
        <w:tc>
          <w:tcPr>
            <w:tcW w:w="5395" w:type="dxa"/>
            <w:tcMar/>
          </w:tcPr>
          <w:p w:rsidR="00642A50" w:rsidP="0252D3D3" w:rsidRDefault="00642A50" w14:paraId="6AF6A67D" w14:textId="71BB97A0" w14:noSpellErr="1">
            <w:pPr>
              <w:jc w:val="center"/>
              <w:rPr>
                <w:b w:val="1"/>
                <w:bCs w:val="1"/>
              </w:rPr>
            </w:pPr>
            <w:r w:rsidRPr="0252D3D3" w:rsidR="0252D3D3">
              <w:rPr>
                <w:rFonts w:ascii="Calibri" w:hAnsi="Calibri" w:eastAsia="Calibri" w:cs="Calibri"/>
                <w:b w:val="1"/>
                <w:bCs w:val="1"/>
              </w:rPr>
              <w:t>Signature</w:t>
            </w:r>
          </w:p>
        </w:tc>
      </w:tr>
      <w:tr w:rsidR="00642A50" w:rsidTr="0252D3D3" w14:paraId="11EBD8F6" w14:textId="77777777">
        <w:trPr>
          <w:trHeight w:val="980"/>
        </w:trPr>
        <w:tc>
          <w:tcPr>
            <w:tcW w:w="5395" w:type="dxa"/>
            <w:tcMar/>
          </w:tcPr>
          <w:p w:rsidR="00642A50" w:rsidP="0252D3D3" w:rsidRDefault="00642A50" w14:paraId="7B9A862E" w14:textId="44B4C9A3" w14:noSpellErr="1">
            <w:pPr>
              <w:rPr>
                <w:b w:val="1"/>
                <w:bCs w:val="1"/>
              </w:rPr>
            </w:pPr>
            <w:r w:rsidRPr="0252D3D3" w:rsidR="0252D3D3">
              <w:rPr>
                <w:rFonts w:ascii="Calibri" w:hAnsi="Calibri" w:eastAsia="Calibri" w:cs="Calibri"/>
                <w:b w:val="1"/>
                <w:bCs w:val="1"/>
              </w:rPr>
              <w:t>Peter Harlan</w:t>
            </w:r>
          </w:p>
        </w:tc>
        <w:tc>
          <w:tcPr>
            <w:tcW w:w="5395" w:type="dxa"/>
            <w:tcMar/>
          </w:tcPr>
          <w:p w:rsidR="00642A50" w:rsidP="00642A50" w:rsidRDefault="00642A50" w14:paraId="6CB3B947" w14:textId="66A85D6F">
            <w:pPr>
              <w:rPr>
                <w:b/>
              </w:rPr>
            </w:pPr>
            <w:r>
              <w:br/>
            </w:r>
          </w:p>
        </w:tc>
      </w:tr>
      <w:tr w:rsidR="00642A50" w:rsidTr="0252D3D3" w14:paraId="677AE8F2" w14:textId="77777777">
        <w:trPr>
          <w:trHeight w:val="980"/>
        </w:trPr>
        <w:tc>
          <w:tcPr>
            <w:tcW w:w="5395" w:type="dxa"/>
            <w:tcMar/>
          </w:tcPr>
          <w:p w:rsidR="00642A50" w:rsidP="0252D3D3" w:rsidRDefault="00642A50" w14:paraId="7B129A80" w14:textId="641568C1">
            <w:pPr>
              <w:rPr>
                <w:b w:val="1"/>
                <w:bCs w:val="1"/>
              </w:rPr>
            </w:pPr>
            <w:r w:rsidRPr="0252D3D3" w:rsidR="0252D3D3">
              <w:rPr>
                <w:rFonts w:ascii="Calibri" w:hAnsi="Calibri" w:eastAsia="Calibri" w:cs="Calibri"/>
                <w:b w:val="1"/>
                <w:bCs w:val="1"/>
              </w:rPr>
              <w:t xml:space="preserve">Michelle </w:t>
            </w:r>
            <w:proofErr w:type="spellStart"/>
            <w:r w:rsidRPr="0252D3D3" w:rsidR="0252D3D3">
              <w:rPr>
                <w:rFonts w:ascii="Calibri" w:hAnsi="Calibri" w:eastAsia="Calibri" w:cs="Calibri"/>
                <w:b w:val="1"/>
                <w:bCs w:val="1"/>
              </w:rPr>
              <w:t>Schapmire</w:t>
            </w:r>
            <w:proofErr w:type="spellEnd"/>
          </w:p>
        </w:tc>
        <w:tc>
          <w:tcPr>
            <w:tcW w:w="5395" w:type="dxa"/>
            <w:tcMar/>
          </w:tcPr>
          <w:p w:rsidR="00642A50" w:rsidP="00642A50" w:rsidRDefault="00642A50" w14:paraId="7E27FFDC" w14:textId="24609080">
            <w:pPr>
              <w:rPr>
                <w:b/>
              </w:rPr>
            </w:pPr>
            <w:r>
              <w:br/>
            </w:r>
          </w:p>
        </w:tc>
      </w:tr>
      <w:tr w:rsidR="00642A50" w:rsidTr="0252D3D3" w14:paraId="53387D8D" w14:textId="77777777">
        <w:trPr>
          <w:trHeight w:val="908"/>
        </w:trPr>
        <w:tc>
          <w:tcPr>
            <w:tcW w:w="5395" w:type="dxa"/>
            <w:tcMar/>
          </w:tcPr>
          <w:p w:rsidR="00642A50" w:rsidP="0252D3D3" w:rsidRDefault="00642A50" w14:paraId="6E707F0A" w14:textId="279456EB">
            <w:pPr>
              <w:rPr>
                <w:b w:val="1"/>
                <w:bCs w:val="1"/>
              </w:rPr>
            </w:pPr>
            <w:r w:rsidRPr="0252D3D3" w:rsidR="0252D3D3">
              <w:rPr>
                <w:rFonts w:ascii="Calibri" w:hAnsi="Calibri" w:eastAsia="Calibri" w:cs="Calibri"/>
                <w:b w:val="1"/>
                <w:bCs w:val="1"/>
              </w:rPr>
              <w:t xml:space="preserve">Daniel </w:t>
            </w:r>
            <w:proofErr w:type="spellStart"/>
            <w:r w:rsidRPr="0252D3D3" w:rsidR="0252D3D3">
              <w:rPr>
                <w:rFonts w:ascii="Calibri" w:hAnsi="Calibri" w:eastAsia="Calibri" w:cs="Calibri"/>
                <w:b w:val="1"/>
                <w:bCs w:val="1"/>
              </w:rPr>
              <w:t>Monterrosas</w:t>
            </w:r>
            <w:proofErr w:type="spellEnd"/>
          </w:p>
        </w:tc>
        <w:tc>
          <w:tcPr>
            <w:tcW w:w="5395" w:type="dxa"/>
            <w:tcMar/>
          </w:tcPr>
          <w:p w:rsidR="00642A50" w:rsidP="00642A50" w:rsidRDefault="00642A50" w14:paraId="3BE591AD" w14:textId="00D735BD">
            <w:pPr>
              <w:rPr>
                <w:b/>
              </w:rPr>
            </w:pPr>
            <w:r>
              <w:br/>
            </w:r>
          </w:p>
        </w:tc>
      </w:tr>
      <w:tr w:rsidR="00642A50" w:rsidTr="0252D3D3" w14:paraId="3749DC9A" w14:textId="77777777">
        <w:trPr>
          <w:trHeight w:val="935"/>
        </w:trPr>
        <w:tc>
          <w:tcPr>
            <w:tcW w:w="5395" w:type="dxa"/>
            <w:tcMar/>
          </w:tcPr>
          <w:p w:rsidR="00642A50" w:rsidP="0252D3D3" w:rsidRDefault="00642A50" w14:paraId="29FE0FAC" w14:textId="5B354842" w14:noSpellErr="1">
            <w:pPr>
              <w:rPr>
                <w:b w:val="1"/>
                <w:bCs w:val="1"/>
              </w:rPr>
            </w:pPr>
            <w:r w:rsidRPr="0252D3D3" w:rsidR="0252D3D3">
              <w:rPr>
                <w:rFonts w:ascii="Calibri" w:hAnsi="Calibri" w:eastAsia="Calibri" w:cs="Calibri"/>
                <w:b w:val="1"/>
                <w:bCs w:val="1"/>
              </w:rPr>
              <w:t>Steven Booth</w:t>
            </w:r>
          </w:p>
        </w:tc>
        <w:tc>
          <w:tcPr>
            <w:tcW w:w="5395" w:type="dxa"/>
            <w:tcMar/>
          </w:tcPr>
          <w:p w:rsidR="00642A50" w:rsidP="00642A50" w:rsidRDefault="00642A50" w14:paraId="18B05FB7" w14:textId="2621F973">
            <w:pPr>
              <w:rPr>
                <w:b/>
              </w:rPr>
            </w:pPr>
            <w:r>
              <w:br/>
            </w:r>
          </w:p>
        </w:tc>
      </w:tr>
      <w:tr w:rsidR="00642A50" w:rsidTr="0252D3D3" w14:paraId="715C8F88" w14:textId="77777777">
        <w:trPr>
          <w:trHeight w:val="899"/>
        </w:trPr>
        <w:tc>
          <w:tcPr>
            <w:tcW w:w="5395" w:type="dxa"/>
            <w:tcMar/>
          </w:tcPr>
          <w:p w:rsidR="00642A50" w:rsidP="0252D3D3" w:rsidRDefault="00642A50" w14:paraId="28855E74" w14:textId="006B7E2F" w14:noSpellErr="1">
            <w:pPr>
              <w:rPr>
                <w:b w:val="1"/>
                <w:bCs w:val="1"/>
              </w:rPr>
            </w:pPr>
            <w:r w:rsidRPr="0252D3D3" w:rsidR="0252D3D3">
              <w:rPr>
                <w:rFonts w:ascii="Calibri" w:hAnsi="Calibri" w:eastAsia="Calibri" w:cs="Calibri"/>
                <w:b w:val="1"/>
                <w:bCs w:val="1"/>
              </w:rPr>
              <w:t>Zachary Wathen</w:t>
            </w:r>
          </w:p>
        </w:tc>
        <w:tc>
          <w:tcPr>
            <w:tcW w:w="5395" w:type="dxa"/>
            <w:tcMar/>
          </w:tcPr>
          <w:p w:rsidR="00642A50" w:rsidP="00642A50" w:rsidRDefault="00642A50" w14:paraId="68D5EA1D" w14:textId="36D4768A">
            <w:pPr>
              <w:rPr>
                <w:b/>
              </w:rPr>
            </w:pPr>
            <w:r>
              <w:br/>
            </w:r>
          </w:p>
        </w:tc>
      </w:tr>
    </w:tbl>
    <w:p w:rsidRPr="003744B9" w:rsidR="00AF613A" w:rsidP="00AF613A" w:rsidRDefault="00AF613A" w14:paraId="2176F63B" w14:textId="77777777">
      <w:pPr>
        <w:rPr>
          <w:b/>
        </w:rPr>
      </w:pPr>
    </w:p>
    <w:sectPr w:rsidRPr="003744B9" w:rsidR="00AF613A" w:rsidSect="006359CE">
      <w:pgSz w:w="12240" w:h="15840" w:orient="portrait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9E437D"/>
    <w:multiLevelType w:val="hybridMultilevel"/>
    <w:tmpl w:val="B7D63F04"/>
    <w:lvl w:ilvl="0" w:tplc="10B0719A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83EEEB04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AEDCB7DA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A5A8902E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E10648CA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FF18F204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966935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D01EA81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068C871C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02F52D7F"/>
    <w:multiLevelType w:val="hybridMultilevel"/>
    <w:tmpl w:val="34B0D11E"/>
    <w:lvl w:ilvl="0" w:tplc="067E8B9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7E889A16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CE10B2D4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BF4E2D8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93C94F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DBC6E364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14347262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BC2C97E4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972031C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034F2D36"/>
    <w:multiLevelType w:val="hybridMultilevel"/>
    <w:tmpl w:val="36748A70"/>
    <w:lvl w:ilvl="0" w:tplc="6750E8F2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E6A4E9A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DA56D95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99640584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F0C4418E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692ADCA8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9D42749E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46D826FE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3E743742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 w15:restartNumberingAfterBreak="0">
    <w:nsid w:val="04845BAF"/>
    <w:multiLevelType w:val="hybridMultilevel"/>
    <w:tmpl w:val="3FCE20DE"/>
    <w:lvl w:ilvl="0" w:tplc="363E4EF2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1C9A9B2C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5DF4D0DC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7964806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865ABC5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D09C8E12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BB16AC02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4C720EBA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4F840A1E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 w15:restartNumberingAfterBreak="0">
    <w:nsid w:val="04B36CBA"/>
    <w:multiLevelType w:val="hybridMultilevel"/>
    <w:tmpl w:val="B5A2BE26"/>
    <w:lvl w:ilvl="0" w:tplc="3D08B68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D21AAE72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D76606FA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1C262CC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90B2905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5CBE7CF6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7AF0E25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94AACB36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869CA5FC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5" w15:restartNumberingAfterBreak="0">
    <w:nsid w:val="123E7F4B"/>
    <w:multiLevelType w:val="multilevel"/>
    <w:tmpl w:val="F0987D8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6" w15:restartNumberingAfterBreak="0">
    <w:nsid w:val="14DB5C1F"/>
    <w:multiLevelType w:val="hybridMultilevel"/>
    <w:tmpl w:val="CF3833B8"/>
    <w:lvl w:ilvl="0" w:tplc="7C4E214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15CA42FC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39888CA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6D745264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3476122C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91D2CD88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755E1DFC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9B5C915E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2BF4A76E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7" w15:restartNumberingAfterBreak="0">
    <w:nsid w:val="1B0139B1"/>
    <w:multiLevelType w:val="hybridMultilevel"/>
    <w:tmpl w:val="0EAC5138"/>
    <w:lvl w:ilvl="0" w:tplc="48788762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63DA1D7C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8CA4000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BEF2E3F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13FE4DE8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349CBC0E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F60A927A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EB281F4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64382ECC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8" w15:restartNumberingAfterBreak="0">
    <w:nsid w:val="254E5E7A"/>
    <w:multiLevelType w:val="hybridMultilevel"/>
    <w:tmpl w:val="6FB2701E"/>
    <w:lvl w:ilvl="0" w:tplc="B43CEDEC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FA2C0E74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DE6A2986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40B4C4C8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BDEA62E6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8A2EAB72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A5E27E9C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BFFCBF84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ABCAEDC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9" w15:restartNumberingAfterBreak="0">
    <w:nsid w:val="256E2B64"/>
    <w:multiLevelType w:val="hybridMultilevel"/>
    <w:tmpl w:val="B5227A7A"/>
    <w:lvl w:ilvl="0" w:tplc="1A0A780C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DDC2E744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DEB0C08A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D000A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4E52143A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7924FDC8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AE6CF08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4A41AE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47C23F52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0" w15:restartNumberingAfterBreak="0">
    <w:nsid w:val="25F01FBE"/>
    <w:multiLevelType w:val="hybridMultilevel"/>
    <w:tmpl w:val="ED6019C0"/>
    <w:lvl w:ilvl="0" w:tplc="1E26EDFC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72524206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56DEDBCA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4F3E7E94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7BC249C8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00EA56CA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15F48B0A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636455D8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94CAB2B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1" w15:restartNumberingAfterBreak="0">
    <w:nsid w:val="2CDE7E7A"/>
    <w:multiLevelType w:val="hybridMultilevel"/>
    <w:tmpl w:val="BEC41006"/>
    <w:lvl w:ilvl="0" w:tplc="1E2A96F8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393C16E2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3330215A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F81875BA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3066E4E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FF6A3302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BA252E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B0D08D44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0A76BE3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2" w15:restartNumberingAfterBreak="0">
    <w:nsid w:val="3CF53190"/>
    <w:multiLevelType w:val="hybridMultilevel"/>
    <w:tmpl w:val="375E6A64"/>
    <w:lvl w:ilvl="0" w:tplc="F12CC238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8216EE82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8FB0FF5C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A8C1226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B9EAFA22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8C287CC2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C66CB54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B44658DC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7C20795C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3" w15:restartNumberingAfterBreak="0">
    <w:nsid w:val="51946C97"/>
    <w:multiLevelType w:val="hybridMultilevel"/>
    <w:tmpl w:val="47BE953E"/>
    <w:lvl w:ilvl="0" w:tplc="D576CD84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E708A67C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4E349734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36D60B56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5D12E2C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9684EE1E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81B6AFF2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7D6E7F8E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F76A41A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4" w15:restartNumberingAfterBreak="0">
    <w:nsid w:val="54B726D5"/>
    <w:multiLevelType w:val="hybridMultilevel"/>
    <w:tmpl w:val="DF263A54"/>
    <w:lvl w:ilvl="0" w:tplc="0F50C6B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E41C9CCA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7DF6AA36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85FC8DC2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BA0AB482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5A32BEEE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441EBA8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4234442C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E2BCE8FC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5" w15:restartNumberingAfterBreak="0">
    <w:nsid w:val="56D32CB0"/>
    <w:multiLevelType w:val="hybridMultilevel"/>
    <w:tmpl w:val="37CC13E4"/>
    <w:lvl w:ilvl="0" w:tplc="941EB602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FD94AB24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0E9E3CDE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835A8C4E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EE3C382A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EB3609AA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FE44152E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C8948ABC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CFC44364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6" w15:restartNumberingAfterBreak="0">
    <w:nsid w:val="583661D3"/>
    <w:multiLevelType w:val="hybridMultilevel"/>
    <w:tmpl w:val="330E224E"/>
    <w:lvl w:ilvl="0" w:tplc="55B6847C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1CB0CE04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FBF6D974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E6B0876E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1F44C02C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CF2C8744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9E18A992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E152BE5C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58C2873C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7" w15:restartNumberingAfterBreak="0">
    <w:nsid w:val="5A1A5D50"/>
    <w:multiLevelType w:val="hybridMultilevel"/>
    <w:tmpl w:val="06D68D9A"/>
    <w:lvl w:ilvl="0" w:tplc="ED7C37E6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D070FBF4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86A61C4A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8292BE84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88DAA4AA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A0FEC674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B72638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64B269E2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A1E6A31E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8" w15:restartNumberingAfterBreak="0">
    <w:nsid w:val="5CF4536F"/>
    <w:multiLevelType w:val="hybridMultilevel"/>
    <w:tmpl w:val="220EE14C"/>
    <w:lvl w:ilvl="0" w:tplc="D33AD814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F3521D14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F6F00AA6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F6FA89E6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ACF4820A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2E04C4AA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483CB352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FE709DDA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1E621614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9" w15:restartNumberingAfterBreak="0">
    <w:nsid w:val="5DA717F2"/>
    <w:multiLevelType w:val="hybridMultilevel"/>
    <w:tmpl w:val="CCDE032C"/>
    <w:lvl w:ilvl="0" w:tplc="2D70911C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6C0454BA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C4208AEE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46A6E464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722A4A2A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9D4637CC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92642CE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3FAAAA02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B2DAFF6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0" w15:restartNumberingAfterBreak="0">
    <w:nsid w:val="5FFA43D3"/>
    <w:multiLevelType w:val="hybridMultilevel"/>
    <w:tmpl w:val="74F4129C"/>
    <w:lvl w:ilvl="0" w:tplc="5DEC81E6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DA56BA78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1526C066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96667292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A9F0E5A2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019AEF02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A37EBFDC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FA424466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4D8EA7F4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1" w15:restartNumberingAfterBreak="0">
    <w:nsid w:val="6145689D"/>
    <w:multiLevelType w:val="hybridMultilevel"/>
    <w:tmpl w:val="259AD65A"/>
    <w:lvl w:ilvl="0" w:tplc="C336A3B2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6EAC470A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DE64381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24E4CC8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E7845D86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7BA8397C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9E5CC318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C28D8BA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E81067D6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2" w15:restartNumberingAfterBreak="0">
    <w:nsid w:val="61EE4130"/>
    <w:multiLevelType w:val="hybridMultilevel"/>
    <w:tmpl w:val="14C64F4A"/>
    <w:lvl w:ilvl="0" w:tplc="4AF2915A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A1FE238E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454018CC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D1C0642C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8204728E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3E524242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52D0604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BEA40C54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6864492E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3" w15:restartNumberingAfterBreak="0">
    <w:nsid w:val="63E05C22"/>
    <w:multiLevelType w:val="hybridMultilevel"/>
    <w:tmpl w:val="777897F8"/>
    <w:lvl w:ilvl="0" w:tplc="91247962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10E8D022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36E69B7C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76226BA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3196B2A8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75FA9132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B94ADAFC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876E30DC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F5824752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4" w15:restartNumberingAfterBreak="0">
    <w:nsid w:val="69815A38"/>
    <w:multiLevelType w:val="hybridMultilevel"/>
    <w:tmpl w:val="9F82E864"/>
    <w:lvl w:ilvl="0" w:tplc="F296F2B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F8BC0664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7862DAD8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F5C318A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C59A242C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28E65876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1910D392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390E30E2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A2BCAFFC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5" w15:restartNumberingAfterBreak="0">
    <w:nsid w:val="71924737"/>
    <w:multiLevelType w:val="hybridMultilevel"/>
    <w:tmpl w:val="B86C9BC0"/>
    <w:lvl w:ilvl="0" w:tplc="826A92A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91FE29AE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5942B274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92DC935C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DA8CD74C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26F6378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9702BA58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3CF298A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C87AAE72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6" w15:restartNumberingAfterBreak="0">
    <w:nsid w:val="730F5AFA"/>
    <w:multiLevelType w:val="hybridMultilevel"/>
    <w:tmpl w:val="CE52A118"/>
    <w:lvl w:ilvl="0" w:tplc="9ACAA95A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839C7B48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196CA0B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5ECACA32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5F00146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C66CD472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C200058C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4B40296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D6087594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7" w15:restartNumberingAfterBreak="0">
    <w:nsid w:val="7FC801EC"/>
    <w:multiLevelType w:val="hybridMultilevel"/>
    <w:tmpl w:val="E0ACB32C"/>
    <w:lvl w:ilvl="0" w:tplc="3AB82E3A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D7F445E2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82E6138C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528A104E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E7D20938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0C00D278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6D20CEE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75D0365C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F4B2E1FA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>
    <w:abstractNumId w:val="4"/>
  </w:num>
  <w:num w:numId="2">
    <w:abstractNumId w:val="6"/>
  </w:num>
  <w:num w:numId="3">
    <w:abstractNumId w:val="15"/>
  </w:num>
  <w:num w:numId="4">
    <w:abstractNumId w:val="14"/>
  </w:num>
  <w:num w:numId="5">
    <w:abstractNumId w:val="5"/>
  </w:num>
  <w:num w:numId="6">
    <w:abstractNumId w:val="20"/>
  </w:num>
  <w:num w:numId="7">
    <w:abstractNumId w:val="17"/>
  </w:num>
  <w:num w:numId="8">
    <w:abstractNumId w:val="7"/>
  </w:num>
  <w:num w:numId="9">
    <w:abstractNumId w:val="24"/>
  </w:num>
  <w:num w:numId="10">
    <w:abstractNumId w:val="27"/>
  </w:num>
  <w:num w:numId="11">
    <w:abstractNumId w:val="21"/>
  </w:num>
  <w:num w:numId="12">
    <w:abstractNumId w:val="25"/>
  </w:num>
  <w:num w:numId="13">
    <w:abstractNumId w:val="23"/>
  </w:num>
  <w:num w:numId="14">
    <w:abstractNumId w:val="3"/>
  </w:num>
  <w:num w:numId="15">
    <w:abstractNumId w:val="13"/>
  </w:num>
  <w:num w:numId="16">
    <w:abstractNumId w:val="1"/>
  </w:num>
  <w:num w:numId="17">
    <w:abstractNumId w:val="9"/>
  </w:num>
  <w:num w:numId="18">
    <w:abstractNumId w:val="18"/>
  </w:num>
  <w:num w:numId="19">
    <w:abstractNumId w:val="16"/>
  </w:num>
  <w:num w:numId="20">
    <w:abstractNumId w:val="12"/>
  </w:num>
  <w:num w:numId="21">
    <w:abstractNumId w:val="8"/>
  </w:num>
  <w:num w:numId="22">
    <w:abstractNumId w:val="22"/>
  </w:num>
  <w:num w:numId="23">
    <w:abstractNumId w:val="26"/>
  </w:num>
  <w:num w:numId="24">
    <w:abstractNumId w:val="11"/>
  </w:num>
  <w:num w:numId="25">
    <w:abstractNumId w:val="2"/>
  </w:num>
  <w:num w:numId="26">
    <w:abstractNumId w:val="10"/>
  </w:num>
  <w:num w:numId="27">
    <w:abstractNumId w:val="19"/>
  </w:num>
  <w:num w:numId="2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A1NjExNjC0NDe0MDBR0lEKTi0uzszPAykwrAUADqKaPCwAAAA="/>
  </w:docVars>
  <w:rsids>
    <w:rsidRoot w:val="003744B9"/>
    <w:rsid w:val="000E513D"/>
    <w:rsid w:val="001431C0"/>
    <w:rsid w:val="00190232"/>
    <w:rsid w:val="001C54C5"/>
    <w:rsid w:val="00261214"/>
    <w:rsid w:val="00321419"/>
    <w:rsid w:val="003744B9"/>
    <w:rsid w:val="004906E6"/>
    <w:rsid w:val="004A0D16"/>
    <w:rsid w:val="00505568"/>
    <w:rsid w:val="005335B6"/>
    <w:rsid w:val="006170DF"/>
    <w:rsid w:val="006359CE"/>
    <w:rsid w:val="00642A50"/>
    <w:rsid w:val="00666243"/>
    <w:rsid w:val="0081388C"/>
    <w:rsid w:val="008351A6"/>
    <w:rsid w:val="00840C1C"/>
    <w:rsid w:val="009749F4"/>
    <w:rsid w:val="009A6580"/>
    <w:rsid w:val="009D37FB"/>
    <w:rsid w:val="00A00A34"/>
    <w:rsid w:val="00AC181C"/>
    <w:rsid w:val="00AF613A"/>
    <w:rsid w:val="00B324A8"/>
    <w:rsid w:val="00B46F06"/>
    <w:rsid w:val="00B840FB"/>
    <w:rsid w:val="00BC5A2F"/>
    <w:rsid w:val="00BC64C0"/>
    <w:rsid w:val="00C05F0F"/>
    <w:rsid w:val="00D1635A"/>
    <w:rsid w:val="00D35BEB"/>
    <w:rsid w:val="00D4457C"/>
    <w:rsid w:val="00DC56B5"/>
    <w:rsid w:val="00E764C3"/>
    <w:rsid w:val="00E82C32"/>
    <w:rsid w:val="00EE1510"/>
    <w:rsid w:val="00F63BAF"/>
    <w:rsid w:val="0252D3D3"/>
    <w:rsid w:val="0B84C472"/>
    <w:rsid w:val="14DF4F23"/>
    <w:rsid w:val="189A3FF0"/>
    <w:rsid w:val="1A5D7A10"/>
    <w:rsid w:val="1C90C013"/>
    <w:rsid w:val="1CC228E3"/>
    <w:rsid w:val="1ED7E5D3"/>
    <w:rsid w:val="2060C703"/>
    <w:rsid w:val="20CFC61C"/>
    <w:rsid w:val="21A9E6DB"/>
    <w:rsid w:val="21B41F38"/>
    <w:rsid w:val="234523E1"/>
    <w:rsid w:val="39C53D6D"/>
    <w:rsid w:val="3EEE1B25"/>
    <w:rsid w:val="41A699C1"/>
    <w:rsid w:val="51DD57A1"/>
    <w:rsid w:val="5B3F75C9"/>
    <w:rsid w:val="6A1B95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43AA09"/>
  <w15:chartTrackingRefBased/>
  <w15:docId w15:val="{3DC49AEB-0871-42E4-8E50-D7B4D748C090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 wp14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3744B9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C5A2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BC5A2F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AF613A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Revision">
    <w:name w:val="Revision"/>
    <w:hidden/>
    <w:uiPriority w:val="99"/>
    <w:semiHidden/>
    <w:rsid w:val="001C54C5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56588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4115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327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842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484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630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848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802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3578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818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000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169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settings" Target="settings.xml" Id="rId3" /><Relationship Type="http://schemas.openxmlformats.org/officeDocument/2006/relationships/styles" Target="styles.xml" Id="rId2" /><Relationship Type="http://schemas.openxmlformats.org/officeDocument/2006/relationships/numbering" Target="numbering.xml" Id="rId1" /><Relationship Type="http://schemas.openxmlformats.org/officeDocument/2006/relationships/theme" Target="theme/theme1.xml" Id="rId6" /><Relationship Type="http://schemas.openxmlformats.org/officeDocument/2006/relationships/fontTable" Target="fontTable.xml" Id="rId5" /><Relationship Type="http://schemas.openxmlformats.org/officeDocument/2006/relationships/webSettings" Target="webSettings.xml" Id="rId4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Office Word</ap:Application>
  <ap:DocSecurity>0</ap:DocSecurity>
  <ap:ScaleCrop>false</ap:ScaleCrop>
  <ap:Company/>
  <ap:SharedDoc>false</ap:SharedDoc>
  <ap:HyperlinksChanged>false</ap:HyperlinksChanged>
  <ap:AppVersion>00.0001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Michael</dc:creator>
  <keywords/>
  <dc:description/>
  <lastModifiedBy>Michelle Schapmire</lastModifiedBy>
  <revision>28</revision>
  <lastPrinted>2017-08-24T14:48:00.0000000Z</lastPrinted>
  <dcterms:created xsi:type="dcterms:W3CDTF">2017-09-22T05:03:00.0000000Z</dcterms:created>
  <dcterms:modified xsi:type="dcterms:W3CDTF">2017-09-22T14:17:35.9219471Z</dcterms:modified>
</coreProperties>
</file>